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CC2D4" w14:textId="77777777" w:rsidR="001E6A15" w:rsidRPr="00816A09" w:rsidRDefault="009057E9" w:rsidP="009057E9">
      <w:pPr>
        <w:pStyle w:val="Title"/>
        <w:jc w:val="center"/>
        <w:rPr>
          <w:rFonts w:ascii="CMU Typewriter Text" w:hAnsi="CMU Typewriter Text" w:cs="CMU Typewriter Text"/>
          <w:sz w:val="44"/>
        </w:rPr>
      </w:pPr>
      <w:r w:rsidRPr="00816A09">
        <w:rPr>
          <w:rFonts w:ascii="CMU Typewriter Text" w:hAnsi="CMU Typewriter Text" w:cs="CMU Typewriter Text"/>
          <w:noProof/>
          <w:sz w:val="44"/>
        </w:rPr>
        <w:drawing>
          <wp:anchor distT="0" distB="0" distL="114300" distR="114300" simplePos="0" relativeHeight="251659264" behindDoc="0" locked="0" layoutInCell="1" allowOverlap="1" wp14:anchorId="34F4CFBA" wp14:editId="2ED1F435">
            <wp:simplePos x="0" y="0"/>
            <wp:positionH relativeFrom="margin">
              <wp:posOffset>-171450</wp:posOffset>
            </wp:positionH>
            <wp:positionV relativeFrom="margin">
              <wp:align>top</wp:align>
            </wp:positionV>
            <wp:extent cx="916940" cy="7239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476" b="14754"/>
                    <a:stretch/>
                  </pic:blipFill>
                  <pic:spPr bwMode="auto">
                    <a:xfrm>
                      <a:off x="0" y="0"/>
                      <a:ext cx="916940" cy="723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16A09">
        <w:rPr>
          <w:rFonts w:ascii="CMU Typewriter Text" w:hAnsi="CMU Typewriter Text" w:cs="CMU Typewriter Text"/>
          <w:sz w:val="44"/>
        </w:rPr>
        <w:t>Data Structures &amp; Applications</w:t>
      </w:r>
    </w:p>
    <w:p w14:paraId="08AAFC89" w14:textId="36DDBC1B" w:rsidR="009057E9" w:rsidRPr="00816A09" w:rsidRDefault="008162CB" w:rsidP="009057E9">
      <w:pPr>
        <w:pStyle w:val="Title"/>
        <w:jc w:val="center"/>
        <w:rPr>
          <w:rFonts w:ascii="CMU Typewriter Text" w:hAnsi="CMU Typewriter Text" w:cs="CMU Typewriter Text"/>
          <w:sz w:val="44"/>
        </w:rPr>
      </w:pPr>
      <w:r>
        <w:rPr>
          <w:rFonts w:ascii="CMU Typewriter Text" w:hAnsi="CMU Typewriter Text" w:cs="CMU Typewriter Text"/>
          <w:sz w:val="44"/>
        </w:rPr>
        <w:t>Summer</w:t>
      </w:r>
      <w:r w:rsidR="009665D9">
        <w:rPr>
          <w:rFonts w:ascii="CMU Typewriter Text" w:hAnsi="CMU Typewriter Text" w:cs="CMU Typewriter Text"/>
          <w:sz w:val="44"/>
        </w:rPr>
        <w:t xml:space="preserve"> 2022</w:t>
      </w:r>
    </w:p>
    <w:p w14:paraId="22A6CC1E" w14:textId="07B2FB61" w:rsidR="009057E9" w:rsidRPr="00D1114A" w:rsidRDefault="00402F59" w:rsidP="009057E9">
      <w:pPr>
        <w:pStyle w:val="Title"/>
        <w:jc w:val="center"/>
        <w:rPr>
          <w:rFonts w:ascii="CMU Typewriter Text" w:hAnsi="CMU Typewriter Text" w:cs="CMU Typewriter Text"/>
          <w:sz w:val="28"/>
        </w:rPr>
      </w:pPr>
      <w:r w:rsidRPr="00D1114A">
        <w:rPr>
          <w:rFonts w:ascii="CMU Typewriter Text" w:hAnsi="CMU Typewriter Text" w:cs="CMU Typewriter Text"/>
          <w:sz w:val="28"/>
        </w:rPr>
        <w:t>Lab 0</w:t>
      </w:r>
      <w:r w:rsidR="004F08B4">
        <w:rPr>
          <w:rFonts w:ascii="CMU Typewriter Text" w:hAnsi="CMU Typewriter Text" w:cs="CMU Typewriter Text"/>
          <w:sz w:val="28"/>
        </w:rPr>
        <w:t>6</w:t>
      </w:r>
      <w:r w:rsidR="009057E9" w:rsidRPr="00D1114A">
        <w:rPr>
          <w:rFonts w:ascii="CMU Typewriter Text" w:hAnsi="CMU Typewriter Text" w:cs="CMU Typewriter Text"/>
          <w:sz w:val="28"/>
        </w:rPr>
        <w:t xml:space="preserve"> – </w:t>
      </w:r>
      <w:r w:rsidR="004B0230" w:rsidRPr="00D1114A">
        <w:rPr>
          <w:rFonts w:ascii="CMU Typewriter Text" w:hAnsi="CMU Typewriter Text" w:cs="CMU Typewriter Text"/>
          <w:sz w:val="28"/>
        </w:rPr>
        <w:t>Trees</w:t>
      </w:r>
      <w:r w:rsidR="00335EA5" w:rsidRPr="00D1114A">
        <w:rPr>
          <w:rFonts w:ascii="CMU Typewriter Text" w:hAnsi="CMU Typewriter Text" w:cs="CMU Typewriter Text"/>
          <w:sz w:val="28"/>
        </w:rPr>
        <w:t xml:space="preserve"> (Add, Search, Tree Traversals)</w:t>
      </w:r>
    </w:p>
    <w:p w14:paraId="73F16526" w14:textId="77777777" w:rsidR="009057E9" w:rsidRPr="00816A09" w:rsidRDefault="009057E9" w:rsidP="009057E9">
      <w:pPr>
        <w:rPr>
          <w:rFonts w:ascii="CMU Typewriter Text" w:hAnsi="CMU Typewriter Text" w:cs="CMU Typewriter Text"/>
        </w:rPr>
      </w:pPr>
    </w:p>
    <w:p w14:paraId="0EC2633C" w14:textId="75AE95C6" w:rsidR="009057E9" w:rsidRPr="00816A09" w:rsidRDefault="00695113" w:rsidP="009057E9">
      <w:pPr>
        <w:pBdr>
          <w:bottom w:val="single" w:sz="12" w:space="1" w:color="auto"/>
        </w:pBdr>
        <w:rPr>
          <w:rFonts w:ascii="CMU Typewriter Text" w:hAnsi="CMU Typewriter Text" w:cs="CMU Typewriter Text"/>
          <w:b/>
          <w:sz w:val="24"/>
        </w:rPr>
      </w:pPr>
      <w:r>
        <w:rPr>
          <w:rFonts w:ascii="CMU Typewriter Text" w:hAnsi="CMU Typewriter Text" w:cs="CMU Typewriter Text"/>
          <w:b/>
          <w:sz w:val="24"/>
        </w:rPr>
        <w:t xml:space="preserve">Instructor: </w:t>
      </w:r>
      <w:r w:rsidR="008162CB">
        <w:rPr>
          <w:rFonts w:ascii="CMU Typewriter Text" w:hAnsi="CMU Typewriter Text" w:cs="CMU Typewriter Text"/>
          <w:b/>
          <w:sz w:val="24"/>
        </w:rPr>
        <w:t>MHM</w:t>
      </w:r>
      <w:r>
        <w:rPr>
          <w:rFonts w:ascii="CMU Typewriter Text" w:hAnsi="CMU Typewriter Text" w:cs="CMU Typewriter Text"/>
          <w:b/>
          <w:sz w:val="24"/>
        </w:rPr>
        <w:tab/>
      </w:r>
      <w:r>
        <w:rPr>
          <w:rFonts w:ascii="CMU Typewriter Text" w:hAnsi="CMU Typewriter Text" w:cs="CMU Typewriter Text"/>
          <w:b/>
          <w:sz w:val="24"/>
        </w:rPr>
        <w:tab/>
      </w:r>
      <w:r>
        <w:rPr>
          <w:rFonts w:ascii="CMU Typewriter Text" w:hAnsi="CMU Typewriter Text" w:cs="CMU Typewriter Text"/>
          <w:b/>
          <w:sz w:val="24"/>
        </w:rPr>
        <w:tab/>
      </w:r>
      <w:r>
        <w:rPr>
          <w:rFonts w:ascii="CMU Typewriter Text" w:hAnsi="CMU Typewriter Text" w:cs="CMU Typewriter Text"/>
          <w:b/>
          <w:sz w:val="24"/>
        </w:rPr>
        <w:tab/>
      </w:r>
      <w:r w:rsidR="00A90362">
        <w:rPr>
          <w:rFonts w:ascii="CMU Typewriter Text" w:hAnsi="CMU Typewriter Text" w:cs="CMU Typewriter Text"/>
          <w:b/>
          <w:sz w:val="24"/>
        </w:rPr>
        <w:tab/>
      </w:r>
      <w:r w:rsidR="00A90362">
        <w:rPr>
          <w:rFonts w:ascii="CMU Typewriter Text" w:hAnsi="CMU Typewriter Text" w:cs="CMU Typewriter Text"/>
          <w:b/>
          <w:sz w:val="24"/>
        </w:rPr>
        <w:tab/>
      </w:r>
    </w:p>
    <w:p w14:paraId="5265B529" w14:textId="77777777" w:rsidR="00FA32D6" w:rsidRDefault="00FA32D6" w:rsidP="00772CCA"/>
    <w:p w14:paraId="22E3C0DC" w14:textId="77777777" w:rsidR="009165BC" w:rsidRPr="009165BC" w:rsidRDefault="00FA32D6" w:rsidP="00772CCA">
      <w:pPr>
        <w:rPr>
          <w:rFonts w:ascii="CMU Typewriter Text" w:hAnsi="CMU Typewriter Text" w:cs="CMU Typewriter Text"/>
          <w:b/>
          <w:sz w:val="24"/>
          <w:u w:val="single"/>
        </w:rPr>
      </w:pPr>
      <w:r w:rsidRPr="009165BC">
        <w:rPr>
          <w:rFonts w:ascii="CMU Typewriter Text" w:hAnsi="CMU Typewriter Text" w:cs="CMU Typewriter Text"/>
          <w:b/>
          <w:sz w:val="24"/>
          <w:u w:val="single"/>
        </w:rPr>
        <w:t>Instructions</w:t>
      </w:r>
      <w:r w:rsidRPr="009165BC">
        <w:rPr>
          <w:rFonts w:ascii="CMU Typewriter Text" w:hAnsi="CMU Typewriter Text" w:cs="CMU Typewriter Text"/>
          <w:b/>
          <w:sz w:val="24"/>
        </w:rPr>
        <w:t xml:space="preserve">: </w:t>
      </w:r>
    </w:p>
    <w:p w14:paraId="166A7F08" w14:textId="77777777" w:rsidR="0092521E" w:rsidRPr="0092521E" w:rsidRDefault="00FA32D6" w:rsidP="0092521E">
      <w:pPr>
        <w:pStyle w:val="ListParagraph"/>
        <w:numPr>
          <w:ilvl w:val="0"/>
          <w:numId w:val="3"/>
        </w:numPr>
        <w:rPr>
          <w:rFonts w:ascii="CMU Typewriter Text" w:hAnsi="CMU Typewriter Text" w:cs="CMU Typewriter Text"/>
        </w:rPr>
      </w:pPr>
      <w:r w:rsidRPr="009165BC">
        <w:rPr>
          <w:rFonts w:ascii="CMU Typewriter Text" w:hAnsi="CMU Typewriter Text" w:cs="CMU Typewriter Text"/>
        </w:rPr>
        <w:t xml:space="preserve">At the end of this Lab, you will have to submit all files on </w:t>
      </w:r>
      <w:r w:rsidR="001434A5">
        <w:rPr>
          <w:rFonts w:ascii="CMU Typewriter Text" w:hAnsi="CMU Typewriter Text" w:cs="CMU Typewriter Text"/>
        </w:rPr>
        <w:t>LMS</w:t>
      </w:r>
      <w:r w:rsidRPr="009165BC">
        <w:rPr>
          <w:rFonts w:ascii="CMU Typewriter Text" w:hAnsi="CMU Typewriter Text" w:cs="CMU Typewriter Text"/>
        </w:rPr>
        <w:t>.</w:t>
      </w:r>
    </w:p>
    <w:p w14:paraId="0E9817D9" w14:textId="1FCBB5C8" w:rsidR="0092521E" w:rsidRPr="0092521E" w:rsidRDefault="0092521E" w:rsidP="0092521E">
      <w:pPr>
        <w:pStyle w:val="ListParagraph"/>
        <w:numPr>
          <w:ilvl w:val="0"/>
          <w:numId w:val="3"/>
        </w:numPr>
        <w:rPr>
          <w:rFonts w:ascii="CMU Typewriter Text" w:hAnsi="CMU Typewriter Text" w:cs="CMU Typewriter Text"/>
        </w:rPr>
      </w:pPr>
      <w:r w:rsidRPr="0092521E">
        <w:rPr>
          <w:rFonts w:ascii="CMU Typewriter Text" w:hAnsi="CMU Typewriter Text" w:cs="CMU Typewriter Text"/>
        </w:rPr>
        <w:t xml:space="preserve">Attempt </w:t>
      </w:r>
      <w:hyperlink w:anchor="task1" w:history="1">
        <w:r w:rsidRPr="002B7CB3">
          <w:rPr>
            <w:rStyle w:val="Hyperlink"/>
            <w:rFonts w:ascii="CMU Typewriter Text" w:hAnsi="CMU Typewriter Text" w:cs="CMU Typewriter Text"/>
          </w:rPr>
          <w:t>Task01</w:t>
        </w:r>
      </w:hyperlink>
      <w:r w:rsidR="009213C7" w:rsidRPr="009213C7">
        <w:rPr>
          <w:rStyle w:val="Hyperlink"/>
          <w:rFonts w:ascii="CMU Typewriter Text" w:hAnsi="CMU Typewriter Text" w:cs="CMU Typewriter Text"/>
          <w:color w:val="auto"/>
          <w:u w:val="none"/>
        </w:rPr>
        <w:t xml:space="preserve"> and </w:t>
      </w:r>
      <w:hyperlink w:anchor="task2" w:history="1">
        <w:r w:rsidR="009213C7" w:rsidRPr="009213C7">
          <w:rPr>
            <w:rStyle w:val="Hyperlink"/>
            <w:rFonts w:ascii="CMU Typewriter Text" w:hAnsi="CMU Typewriter Text" w:cs="CMU Typewriter Text"/>
          </w:rPr>
          <w:t>Task02</w:t>
        </w:r>
      </w:hyperlink>
      <w:r w:rsidRPr="0092521E">
        <w:rPr>
          <w:rFonts w:ascii="CMU Typewriter Text" w:hAnsi="CMU Typewriter Text" w:cs="CMU Typewriter Text"/>
        </w:rPr>
        <w:t xml:space="preserve"> in any environment and </w:t>
      </w:r>
      <w:hyperlink w:anchor="task3" w:history="1">
        <w:r w:rsidRPr="002B7CB3">
          <w:rPr>
            <w:rStyle w:val="Hyperlink"/>
            <w:rFonts w:ascii="CMU Typewriter Text" w:hAnsi="CMU Typewriter Text" w:cs="CMU Typewriter Text"/>
          </w:rPr>
          <w:t>Task0</w:t>
        </w:r>
        <w:r w:rsidR="009213C7">
          <w:rPr>
            <w:rStyle w:val="Hyperlink"/>
            <w:rFonts w:ascii="CMU Typewriter Text" w:hAnsi="CMU Typewriter Text" w:cs="CMU Typewriter Text"/>
          </w:rPr>
          <w:t>3</w:t>
        </w:r>
      </w:hyperlink>
      <w:r w:rsidRPr="0092521E">
        <w:rPr>
          <w:rFonts w:ascii="CMU Typewriter Text" w:hAnsi="CMU Typewriter Text" w:cs="CMU Typewriter Text"/>
        </w:rPr>
        <w:t xml:space="preserve"> on </w:t>
      </w:r>
      <w:hyperlink r:id="rId9" w:history="1">
        <w:r w:rsidRPr="002B7CB3">
          <w:rPr>
            <w:rStyle w:val="Hyperlink"/>
            <w:rFonts w:ascii="CMU Typewriter Text" w:hAnsi="CMU Typewriter Text" w:cs="CMU Typewriter Text"/>
          </w:rPr>
          <w:t>Hackerrank</w:t>
        </w:r>
      </w:hyperlink>
      <w:r w:rsidRPr="0092521E">
        <w:rPr>
          <w:rFonts w:ascii="CMU Typewriter Text" w:hAnsi="CMU Typewriter Text" w:cs="CMU Typewriter Text"/>
        </w:rPr>
        <w:t xml:space="preserve"> and submit code here as well.</w:t>
      </w:r>
    </w:p>
    <w:p w14:paraId="7BD78D4F" w14:textId="77777777" w:rsidR="0092521E" w:rsidRPr="0092521E" w:rsidRDefault="0092521E" w:rsidP="0092521E">
      <w:pPr>
        <w:pStyle w:val="ListParagraph"/>
        <w:numPr>
          <w:ilvl w:val="0"/>
          <w:numId w:val="3"/>
        </w:numPr>
        <w:rPr>
          <w:rFonts w:ascii="CMU Typewriter Text" w:hAnsi="CMU Typewriter Text" w:cs="CMU Typewriter Text"/>
        </w:rPr>
      </w:pPr>
      <w:r w:rsidRPr="0092521E">
        <w:rPr>
          <w:rFonts w:ascii="CMU Typewriter Text" w:hAnsi="CMU Typewriter Text" w:cs="CMU Typewriter Text"/>
        </w:rPr>
        <w:t xml:space="preserve">File format should be </w:t>
      </w:r>
      <w:r w:rsidRPr="002B7CB3">
        <w:rPr>
          <w:rFonts w:ascii="CMU Typewriter Text" w:hAnsi="CMU Typewriter Text" w:cs="CMU Typewriter Text"/>
          <w:b/>
        </w:rPr>
        <w:t>.zip/.rar</w:t>
      </w:r>
      <w:r w:rsidRPr="0092521E">
        <w:rPr>
          <w:rFonts w:ascii="CMU Typewriter Text" w:hAnsi="CMU Typewriter Text" w:cs="CMU Typewriter Text"/>
        </w:rPr>
        <w:t xml:space="preserve"> file containing required </w:t>
      </w:r>
      <w:r w:rsidRPr="005556A0">
        <w:rPr>
          <w:rFonts w:ascii="CMU Typewriter Text" w:hAnsi="CMU Typewriter Text" w:cs="CMU Typewriter Text"/>
          <w:b/>
        </w:rPr>
        <w:t>.java</w:t>
      </w:r>
      <w:r w:rsidRPr="0092521E">
        <w:rPr>
          <w:rFonts w:ascii="CMU Typewriter Text" w:hAnsi="CMU Typewriter Text" w:cs="CMU Typewriter Text"/>
        </w:rPr>
        <w:t xml:space="preserve"> files and additional if required.</w:t>
      </w:r>
    </w:p>
    <w:p w14:paraId="175519B8" w14:textId="507293AC" w:rsidR="0092521E" w:rsidRPr="0092521E" w:rsidRDefault="0092521E" w:rsidP="0092521E">
      <w:pPr>
        <w:pStyle w:val="ListParagraph"/>
        <w:numPr>
          <w:ilvl w:val="0"/>
          <w:numId w:val="3"/>
        </w:numPr>
        <w:rPr>
          <w:rFonts w:ascii="CMU Typewriter Text" w:hAnsi="CMU Typewriter Text" w:cs="CMU Typewriter Text"/>
        </w:rPr>
      </w:pPr>
      <w:r w:rsidRPr="0092521E">
        <w:rPr>
          <w:rFonts w:ascii="CMU Typewriter Text" w:hAnsi="CMU Typewriter Text" w:cs="CMU Typewriter Text"/>
        </w:rPr>
        <w:t xml:space="preserve">File Name should be your </w:t>
      </w:r>
      <w:r w:rsidRPr="001F1394">
        <w:rPr>
          <w:rFonts w:ascii="CMU Typewriter Text" w:hAnsi="CMU Typewriter Text" w:cs="CMU Typewriter Text"/>
          <w:b/>
        </w:rPr>
        <w:t>CMSID_Name_Lab0</w:t>
      </w:r>
      <w:r w:rsidR="004C0BB0">
        <w:rPr>
          <w:rFonts w:ascii="CMU Typewriter Text" w:hAnsi="CMU Typewriter Text" w:cs="CMU Typewriter Text"/>
          <w:b/>
        </w:rPr>
        <w:t>5</w:t>
      </w:r>
      <w:r w:rsidRPr="001F1394">
        <w:rPr>
          <w:rFonts w:ascii="CMU Typewriter Text" w:hAnsi="CMU Typewriter Text" w:cs="CMU Typewriter Text"/>
          <w:b/>
        </w:rPr>
        <w:t>.zip</w:t>
      </w:r>
      <w:r w:rsidRPr="0092521E">
        <w:rPr>
          <w:rFonts w:ascii="CMU Typewriter Text" w:hAnsi="CMU Typewriter Text" w:cs="CMU Typewriter Text"/>
        </w:rPr>
        <w:t>.</w:t>
      </w:r>
    </w:p>
    <w:p w14:paraId="36C871CD" w14:textId="77777777" w:rsidR="0092521E" w:rsidRPr="0092521E" w:rsidRDefault="0092521E" w:rsidP="0092521E">
      <w:pPr>
        <w:pStyle w:val="ListParagraph"/>
        <w:numPr>
          <w:ilvl w:val="0"/>
          <w:numId w:val="3"/>
        </w:numPr>
        <w:rPr>
          <w:rFonts w:ascii="CMU Typewriter Text" w:hAnsi="CMU Typewriter Text" w:cs="CMU Typewriter Text"/>
        </w:rPr>
      </w:pPr>
      <w:r>
        <w:rPr>
          <w:rFonts w:ascii="CMU Typewriter Text" w:hAnsi="CMU Typewriter Text" w:cs="CMU Typewriter Text"/>
        </w:rPr>
        <w:t xml:space="preserve">Create a project named </w:t>
      </w:r>
      <w:r w:rsidRPr="001F1394">
        <w:rPr>
          <w:rFonts w:ascii="CMU Typewriter Text" w:hAnsi="CMU Typewriter Text" w:cs="CMU Typewriter Text"/>
          <w:b/>
        </w:rPr>
        <w:t>lab07_dsa</w:t>
      </w:r>
      <w:r w:rsidRPr="009165BC">
        <w:rPr>
          <w:rFonts w:ascii="CMU Typewriter Text" w:hAnsi="CMU Typewriter Text" w:cs="CMU Typewriter Text"/>
        </w:rPr>
        <w:t xml:space="preserve"> and perform following tasks.</w:t>
      </w:r>
      <w:r>
        <w:rPr>
          <w:rFonts w:ascii="CMU Typewriter Text" w:hAnsi="CMU Typewriter Text" w:cs="CMU Typewriter Text"/>
        </w:rPr>
        <w:tab/>
      </w:r>
    </w:p>
    <w:p w14:paraId="42C283AA" w14:textId="77777777" w:rsidR="0092521E" w:rsidRPr="0092521E" w:rsidRDefault="002B7CB3" w:rsidP="0092521E">
      <w:pPr>
        <w:pStyle w:val="ListParagraph"/>
        <w:numPr>
          <w:ilvl w:val="0"/>
          <w:numId w:val="3"/>
        </w:numPr>
        <w:rPr>
          <w:rFonts w:ascii="CMU Typewriter Text" w:hAnsi="CMU Typewriter Text" w:cs="CMU Typewriter Text"/>
        </w:rPr>
      </w:pPr>
      <w:r w:rsidRPr="00ED69CF">
        <w:rPr>
          <w:rFonts w:ascii="CMU Typewriter Text" w:hAnsi="CMU Typewriter Text" w:cs="CMU Typewriter Text"/>
          <w:b/>
        </w:rPr>
        <w:t>.</w:t>
      </w:r>
      <w:r w:rsidR="0092521E" w:rsidRPr="00ED69CF">
        <w:rPr>
          <w:rFonts w:ascii="CMU Typewriter Text" w:hAnsi="CMU Typewriter Text" w:cs="CMU Typewriter Text"/>
          <w:b/>
        </w:rPr>
        <w:t>java</w:t>
      </w:r>
      <w:r w:rsidR="0092521E">
        <w:rPr>
          <w:rFonts w:ascii="CMU Typewriter Text" w:hAnsi="CMU Typewriter Text" w:cs="CMU Typewriter Text"/>
        </w:rPr>
        <w:t xml:space="preserve"> files should</w:t>
      </w:r>
      <w:r w:rsidR="0092521E" w:rsidRPr="0092521E">
        <w:rPr>
          <w:rFonts w:ascii="CMU Typewriter Text" w:hAnsi="CMU Typewriter Text" w:cs="CMU Typewriter Text"/>
        </w:rPr>
        <w:t xml:space="preserve"> be as following:</w:t>
      </w:r>
    </w:p>
    <w:p w14:paraId="3B41E175" w14:textId="77777777" w:rsidR="0092521E" w:rsidRPr="0092521E" w:rsidRDefault="0092521E" w:rsidP="0092521E">
      <w:pPr>
        <w:pStyle w:val="ListParagraph"/>
        <w:numPr>
          <w:ilvl w:val="1"/>
          <w:numId w:val="3"/>
        </w:numPr>
        <w:rPr>
          <w:rFonts w:ascii="CMU Typewriter Text" w:hAnsi="CMU Typewriter Text" w:cs="CMU Typewriter Text"/>
        </w:rPr>
      </w:pPr>
      <w:r w:rsidRPr="00882E14">
        <w:rPr>
          <w:rFonts w:ascii="CMU Typewriter Text" w:hAnsi="CMU Typewriter Text" w:cs="CMU Typewriter Text"/>
          <w:b/>
        </w:rPr>
        <w:t>Node.java</w:t>
      </w:r>
      <w:r w:rsidRPr="0092521E">
        <w:rPr>
          <w:rFonts w:ascii="CMU Typewriter Text" w:hAnsi="CMU Typewriter Text" w:cs="CMU Typewriter Text"/>
        </w:rPr>
        <w:t xml:space="preserve"> --&gt; containing </w:t>
      </w:r>
      <w:r w:rsidRPr="00F4177B">
        <w:rPr>
          <w:rFonts w:ascii="CMU Typewriter Text" w:hAnsi="CMU Typewriter Text" w:cs="CMU Typewriter Text"/>
          <w:b/>
        </w:rPr>
        <w:t>Node</w:t>
      </w:r>
      <w:r w:rsidRPr="0092521E">
        <w:rPr>
          <w:rFonts w:ascii="CMU Typewriter Text" w:hAnsi="CMU Typewriter Text" w:cs="CMU Typewriter Text"/>
        </w:rPr>
        <w:t xml:space="preserve"> class only</w:t>
      </w:r>
    </w:p>
    <w:p w14:paraId="69731108" w14:textId="77777777" w:rsidR="0092521E" w:rsidRPr="0092521E" w:rsidRDefault="0092521E" w:rsidP="0092521E">
      <w:pPr>
        <w:pStyle w:val="ListParagraph"/>
        <w:numPr>
          <w:ilvl w:val="1"/>
          <w:numId w:val="3"/>
        </w:numPr>
        <w:rPr>
          <w:rFonts w:ascii="CMU Typewriter Text" w:hAnsi="CMU Typewriter Text" w:cs="CMU Typewriter Text"/>
        </w:rPr>
      </w:pPr>
      <w:r w:rsidRPr="00882E14">
        <w:rPr>
          <w:rFonts w:ascii="CMU Typewriter Text" w:hAnsi="CMU Typewriter Text" w:cs="CMU Typewriter Text"/>
          <w:b/>
        </w:rPr>
        <w:t>BinaryTree.java</w:t>
      </w:r>
      <w:r w:rsidRPr="0092521E">
        <w:rPr>
          <w:rFonts w:ascii="CMU Typewriter Text" w:hAnsi="CMU Typewriter Text" w:cs="CMU Typewriter Text"/>
        </w:rPr>
        <w:t xml:space="preserve"> --&gt; contains complete code for </w:t>
      </w:r>
      <w:r w:rsidRPr="00F4177B">
        <w:rPr>
          <w:rFonts w:ascii="CMU Typewriter Text" w:hAnsi="CMU Typewriter Text" w:cs="CMU Typewriter Text"/>
          <w:b/>
        </w:rPr>
        <w:t>BinaryTree</w:t>
      </w:r>
      <w:r w:rsidRPr="0092521E">
        <w:rPr>
          <w:rFonts w:ascii="CMU Typewriter Text" w:hAnsi="CMU Typewriter Text" w:cs="CMU Typewriter Text"/>
        </w:rPr>
        <w:t xml:space="preserve"> Class with implemented functions</w:t>
      </w:r>
    </w:p>
    <w:p w14:paraId="7E613D57" w14:textId="77777777" w:rsidR="0092521E" w:rsidRPr="0092521E" w:rsidRDefault="0092521E" w:rsidP="0092521E">
      <w:pPr>
        <w:pStyle w:val="ListParagraph"/>
        <w:numPr>
          <w:ilvl w:val="1"/>
          <w:numId w:val="3"/>
        </w:numPr>
        <w:rPr>
          <w:rFonts w:ascii="CMU Typewriter Text" w:hAnsi="CMU Typewriter Text" w:cs="CMU Typewriter Text"/>
        </w:rPr>
      </w:pPr>
      <w:r w:rsidRPr="00882E14">
        <w:rPr>
          <w:rFonts w:ascii="CMU Typewriter Text" w:hAnsi="CMU Typewriter Text" w:cs="CMU Typewriter Text"/>
          <w:b/>
        </w:rPr>
        <w:t>Hackerrank.java</w:t>
      </w:r>
      <w:r w:rsidRPr="0092521E">
        <w:rPr>
          <w:rFonts w:ascii="CMU Typewriter Text" w:hAnsi="CMU Typewriter Text" w:cs="CMU Typewriter Text"/>
        </w:rPr>
        <w:t xml:space="preserve"> --&gt; contains code for </w:t>
      </w:r>
      <w:r w:rsidRPr="00F4177B">
        <w:rPr>
          <w:rFonts w:ascii="CMU Typewriter Text" w:hAnsi="CMU Typewriter Text" w:cs="CMU Typewriter Text"/>
          <w:b/>
        </w:rPr>
        <w:t>ONLY</w:t>
      </w:r>
      <w:r w:rsidRPr="0092521E">
        <w:rPr>
          <w:rFonts w:ascii="CMU Typewriter Text" w:hAnsi="CMU Typewriter Text" w:cs="CMU Typewriter Text"/>
        </w:rPr>
        <w:t xml:space="preserve"> four methods such as: Preorder, Postorder, Inorder and Height</w:t>
      </w:r>
    </w:p>
    <w:p w14:paraId="737B1FD9" w14:textId="77777777" w:rsidR="0092521E" w:rsidRPr="002B7CB3" w:rsidRDefault="0092521E" w:rsidP="0092521E">
      <w:pPr>
        <w:rPr>
          <w:rFonts w:ascii="CMU Typewriter Text" w:hAnsi="CMU Typewriter Text" w:cs="CMU Typewriter Text"/>
          <w:b/>
          <w:u w:val="single"/>
        </w:rPr>
      </w:pPr>
      <w:r w:rsidRPr="002B7CB3">
        <w:rPr>
          <w:rFonts w:ascii="CMU Typewriter Text" w:hAnsi="CMU Typewriter Text" w:cs="CMU Typewriter Text"/>
          <w:b/>
          <w:u w:val="single"/>
        </w:rPr>
        <w:t>Note: Labs submission without following above instructions will not be checked. (No any ex</w:t>
      </w:r>
      <w:r w:rsidR="002B7CB3" w:rsidRPr="002B7CB3">
        <w:rPr>
          <w:rFonts w:ascii="CMU Typewriter Text" w:hAnsi="CMU Typewriter Text" w:cs="CMU Typewriter Text"/>
          <w:b/>
          <w:u w:val="single"/>
        </w:rPr>
        <w:t>c</w:t>
      </w:r>
      <w:r w:rsidRPr="002B7CB3">
        <w:rPr>
          <w:rFonts w:ascii="CMU Typewriter Text" w:hAnsi="CMU Typewriter Text" w:cs="CMU Typewriter Text"/>
          <w:b/>
          <w:u w:val="single"/>
        </w:rPr>
        <w:t>use will be entertained.)</w:t>
      </w:r>
    </w:p>
    <w:p w14:paraId="5581C1BD" w14:textId="77777777" w:rsidR="002B7CB3" w:rsidRDefault="002B7CB3">
      <w:pPr>
        <w:rPr>
          <w:rFonts w:ascii="CMU Typewriter Text" w:eastAsia="Calibri" w:hAnsi="CMU Typewriter Text" w:cs="CMU Typewriter Text"/>
        </w:rPr>
      </w:pPr>
      <w:r>
        <w:rPr>
          <w:rFonts w:ascii="CMU Typewriter Text" w:hAnsi="CMU Typewriter Text" w:cs="CMU Typewriter Text"/>
        </w:rPr>
        <w:br w:type="page"/>
      </w:r>
    </w:p>
    <w:p w14:paraId="6DF25DE1" w14:textId="77777777" w:rsidR="00007B47" w:rsidRPr="00007B47" w:rsidRDefault="00007B47" w:rsidP="00007B47">
      <w:pPr>
        <w:pStyle w:val="ListParagraph"/>
        <w:rPr>
          <w:rFonts w:ascii="CMU Typewriter Text" w:hAnsi="CMU Typewriter Text" w:cs="CMU Typewriter Text"/>
        </w:rPr>
      </w:pPr>
    </w:p>
    <w:p w14:paraId="06086200" w14:textId="77777777" w:rsidR="006B229D" w:rsidRPr="00007B47" w:rsidRDefault="003E1B93" w:rsidP="00007B47">
      <w:pPr>
        <w:jc w:val="center"/>
        <w:rPr>
          <w:rFonts w:ascii="CMU Typewriter Text" w:hAnsi="CMU Typewriter Text" w:cs="CMU Typewriter Text"/>
          <w:b/>
          <w:u w:val="single"/>
        </w:rPr>
      </w:pPr>
      <w:r w:rsidRPr="003E1B93">
        <w:rPr>
          <w:rFonts w:ascii="CMU Typewriter Text" w:hAnsi="CMU Typewriter Text" w:cs="CMU Typewriter Text"/>
          <w:b/>
          <w:u w:val="single"/>
        </w:rPr>
        <w:t xml:space="preserve">Note: Keep this </w:t>
      </w:r>
      <w:r w:rsidR="005E10CD">
        <w:rPr>
          <w:rFonts w:ascii="CMU Typewriter Text" w:hAnsi="CMU Typewriter Text" w:cs="CMU Typewriter Text"/>
          <w:b/>
          <w:u w:val="single"/>
        </w:rPr>
        <w:t xml:space="preserve">complete lab </w:t>
      </w:r>
      <w:r w:rsidRPr="003E1B93">
        <w:rPr>
          <w:rFonts w:ascii="CMU Typewriter Text" w:hAnsi="CMU Typewriter Text" w:cs="CMU Typewriter Text"/>
          <w:b/>
          <w:u w:val="single"/>
        </w:rPr>
        <w:t>code with you till the course ends.</w:t>
      </w:r>
    </w:p>
    <w:p w14:paraId="0AA444CA" w14:textId="77777777" w:rsidR="00111D96" w:rsidRPr="00AA7E11" w:rsidRDefault="00111D96" w:rsidP="00111D96">
      <w:pPr>
        <w:spacing w:after="0"/>
        <w:rPr>
          <w:rFonts w:ascii="Consolas" w:hAnsi="Consolas" w:cs="Consolas"/>
          <w:sz w:val="21"/>
          <w:szCs w:val="21"/>
        </w:rPr>
      </w:pPr>
      <w:r w:rsidRPr="00AA7E11">
        <w:rPr>
          <w:rFonts w:ascii="Consolas" w:hAnsi="Consolas" w:cs="Consolas"/>
          <w:sz w:val="21"/>
          <w:szCs w:val="21"/>
        </w:rPr>
        <w:t>class Node {</w:t>
      </w:r>
    </w:p>
    <w:p w14:paraId="5AEFA1FE" w14:textId="77777777" w:rsidR="00111D96" w:rsidRPr="00AA7E11" w:rsidRDefault="00111D96" w:rsidP="00111D96">
      <w:pPr>
        <w:spacing w:after="0"/>
        <w:rPr>
          <w:rFonts w:ascii="Consolas" w:hAnsi="Consolas" w:cs="Consolas"/>
          <w:sz w:val="21"/>
          <w:szCs w:val="21"/>
        </w:rPr>
      </w:pPr>
      <w:r w:rsidRPr="00AA7E11">
        <w:rPr>
          <w:rFonts w:ascii="Consolas" w:hAnsi="Consolas" w:cs="Consolas"/>
          <w:sz w:val="21"/>
          <w:szCs w:val="21"/>
        </w:rPr>
        <w:t xml:space="preserve">    Node left;</w:t>
      </w:r>
    </w:p>
    <w:p w14:paraId="36267859" w14:textId="77777777" w:rsidR="00111D96" w:rsidRPr="00AA7E11" w:rsidRDefault="00111D96" w:rsidP="00111D96">
      <w:pPr>
        <w:spacing w:after="0"/>
        <w:rPr>
          <w:rFonts w:ascii="Consolas" w:hAnsi="Consolas" w:cs="Consolas"/>
          <w:sz w:val="21"/>
          <w:szCs w:val="21"/>
        </w:rPr>
      </w:pPr>
      <w:r w:rsidRPr="00AA7E11">
        <w:rPr>
          <w:rFonts w:ascii="Consolas" w:hAnsi="Consolas" w:cs="Consolas"/>
          <w:sz w:val="21"/>
          <w:szCs w:val="21"/>
        </w:rPr>
        <w:t xml:space="preserve">    Node right;</w:t>
      </w:r>
    </w:p>
    <w:p w14:paraId="7CE3B775" w14:textId="77777777" w:rsidR="00111D96" w:rsidRPr="00AA7E11" w:rsidRDefault="00111D96" w:rsidP="00111D96">
      <w:pPr>
        <w:spacing w:after="0"/>
        <w:rPr>
          <w:rFonts w:ascii="Consolas" w:hAnsi="Consolas" w:cs="Consolas"/>
          <w:sz w:val="21"/>
          <w:szCs w:val="21"/>
        </w:rPr>
      </w:pPr>
      <w:r w:rsidRPr="00AA7E11">
        <w:rPr>
          <w:rFonts w:ascii="Consolas" w:hAnsi="Consolas" w:cs="Consolas"/>
          <w:sz w:val="21"/>
          <w:szCs w:val="21"/>
        </w:rPr>
        <w:t xml:space="preserve">    int data;</w:t>
      </w:r>
    </w:p>
    <w:p w14:paraId="47020E7F" w14:textId="77777777" w:rsidR="00111D96" w:rsidRPr="00AA7E11" w:rsidRDefault="00111D96" w:rsidP="00111D96">
      <w:pPr>
        <w:spacing w:after="0"/>
        <w:rPr>
          <w:rFonts w:ascii="Consolas" w:hAnsi="Consolas" w:cs="Consolas"/>
          <w:sz w:val="21"/>
          <w:szCs w:val="21"/>
        </w:rPr>
      </w:pPr>
    </w:p>
    <w:p w14:paraId="34F2F5E1" w14:textId="77777777" w:rsidR="00111D96" w:rsidRPr="00AA7E11" w:rsidRDefault="00111D96" w:rsidP="00111D96">
      <w:pPr>
        <w:spacing w:after="0"/>
        <w:rPr>
          <w:rFonts w:ascii="Consolas" w:hAnsi="Consolas" w:cs="Consolas"/>
          <w:sz w:val="21"/>
          <w:szCs w:val="21"/>
        </w:rPr>
      </w:pPr>
      <w:r w:rsidRPr="00AA7E11">
        <w:rPr>
          <w:rFonts w:ascii="Consolas" w:hAnsi="Consolas" w:cs="Consolas"/>
          <w:sz w:val="21"/>
          <w:szCs w:val="21"/>
        </w:rPr>
        <w:t xml:space="preserve">    Node(int data) {</w:t>
      </w:r>
    </w:p>
    <w:p w14:paraId="67CF871C" w14:textId="77777777" w:rsidR="00111D96" w:rsidRPr="00AA7E11" w:rsidRDefault="00111D96" w:rsidP="00111D96">
      <w:pPr>
        <w:spacing w:after="0"/>
        <w:rPr>
          <w:rFonts w:ascii="Consolas" w:hAnsi="Consolas" w:cs="Consolas"/>
          <w:sz w:val="21"/>
          <w:szCs w:val="21"/>
        </w:rPr>
      </w:pPr>
      <w:r w:rsidRPr="00AA7E11">
        <w:rPr>
          <w:rFonts w:ascii="Consolas" w:hAnsi="Consolas" w:cs="Consolas"/>
          <w:sz w:val="21"/>
          <w:szCs w:val="21"/>
        </w:rPr>
        <w:t xml:space="preserve">        this.data = data;</w:t>
      </w:r>
    </w:p>
    <w:p w14:paraId="1F7F3D3A" w14:textId="77777777" w:rsidR="00111D96" w:rsidRPr="00AA7E11" w:rsidRDefault="00111D96" w:rsidP="00111D96">
      <w:pPr>
        <w:spacing w:after="0"/>
        <w:rPr>
          <w:rFonts w:ascii="Consolas" w:hAnsi="Consolas" w:cs="Consolas"/>
          <w:sz w:val="21"/>
          <w:szCs w:val="21"/>
        </w:rPr>
      </w:pPr>
      <w:r w:rsidRPr="00AA7E11">
        <w:rPr>
          <w:rFonts w:ascii="Consolas" w:hAnsi="Consolas" w:cs="Consolas"/>
          <w:sz w:val="21"/>
          <w:szCs w:val="21"/>
        </w:rPr>
        <w:t xml:space="preserve">        left = null;</w:t>
      </w:r>
    </w:p>
    <w:p w14:paraId="6F5C9DCE" w14:textId="77777777" w:rsidR="00111D96" w:rsidRPr="00AA7E11" w:rsidRDefault="00111D96" w:rsidP="00111D96">
      <w:pPr>
        <w:spacing w:after="0"/>
        <w:rPr>
          <w:rFonts w:ascii="Consolas" w:hAnsi="Consolas" w:cs="Consolas"/>
          <w:sz w:val="21"/>
          <w:szCs w:val="21"/>
        </w:rPr>
      </w:pPr>
      <w:r w:rsidRPr="00AA7E11">
        <w:rPr>
          <w:rFonts w:ascii="Consolas" w:hAnsi="Consolas" w:cs="Consolas"/>
          <w:sz w:val="21"/>
          <w:szCs w:val="21"/>
        </w:rPr>
        <w:t xml:space="preserve">        right = null;</w:t>
      </w:r>
    </w:p>
    <w:p w14:paraId="4F1EC978" w14:textId="77777777" w:rsidR="00111D96" w:rsidRPr="00AA7E11" w:rsidRDefault="00111D96" w:rsidP="00111D96">
      <w:pPr>
        <w:spacing w:after="0"/>
        <w:rPr>
          <w:rFonts w:ascii="Consolas" w:hAnsi="Consolas" w:cs="Consolas"/>
          <w:sz w:val="21"/>
          <w:szCs w:val="21"/>
        </w:rPr>
      </w:pPr>
      <w:r w:rsidRPr="00AA7E11">
        <w:rPr>
          <w:rFonts w:ascii="Consolas" w:hAnsi="Consolas" w:cs="Consolas"/>
          <w:sz w:val="21"/>
          <w:szCs w:val="21"/>
        </w:rPr>
        <w:t xml:space="preserve">    }</w:t>
      </w:r>
    </w:p>
    <w:p w14:paraId="6B23CE24" w14:textId="77777777" w:rsidR="00111D96" w:rsidRPr="00AA7E11" w:rsidRDefault="00111D96" w:rsidP="00A80618">
      <w:pPr>
        <w:rPr>
          <w:rFonts w:ascii="Consolas" w:hAnsi="Consolas" w:cs="Consolas"/>
          <w:sz w:val="21"/>
          <w:szCs w:val="20"/>
        </w:rPr>
      </w:pPr>
      <w:r w:rsidRPr="00AA7E11">
        <w:rPr>
          <w:rFonts w:ascii="Consolas" w:hAnsi="Consolas" w:cs="Consolas"/>
          <w:sz w:val="21"/>
          <w:szCs w:val="20"/>
        </w:rPr>
        <w:t>}</w:t>
      </w:r>
    </w:p>
    <w:p w14:paraId="57A83B34" w14:textId="77777777" w:rsidR="00073755" w:rsidRDefault="009057E9" w:rsidP="00A80618">
      <w:pPr>
        <w:rPr>
          <w:rFonts w:ascii="CMU Typewriter Text" w:hAnsi="CMU Typewriter Text" w:cs="CMU Typewriter Text"/>
          <w:b/>
          <w:sz w:val="24"/>
          <w:u w:val="single"/>
        </w:rPr>
      </w:pPr>
      <w:bookmarkStart w:id="0" w:name="task1"/>
      <w:r w:rsidRPr="006B229D">
        <w:rPr>
          <w:rFonts w:ascii="CMU Typewriter Text" w:hAnsi="CMU Typewriter Text" w:cs="CMU Typewriter Text"/>
          <w:b/>
          <w:sz w:val="24"/>
          <w:u w:val="single"/>
        </w:rPr>
        <w:t>Task 01:</w:t>
      </w:r>
      <w:r w:rsidR="005B3125" w:rsidRPr="006B229D">
        <w:rPr>
          <w:rFonts w:ascii="CMU Typewriter Text" w:hAnsi="CMU Typewriter Text" w:cs="CMU Typewriter Text"/>
          <w:b/>
          <w:sz w:val="24"/>
          <w:u w:val="single"/>
        </w:rPr>
        <w:t xml:space="preserve"> (</w:t>
      </w:r>
      <w:r w:rsidR="00111D96">
        <w:rPr>
          <w:rFonts w:ascii="CMU Typewriter Text" w:hAnsi="CMU Typewriter Text" w:cs="CMU Typewriter Text"/>
          <w:b/>
          <w:sz w:val="24"/>
          <w:u w:val="single"/>
        </w:rPr>
        <w:t>Insertion in Binary Tree</w:t>
      </w:r>
      <w:r w:rsidR="005B3125" w:rsidRPr="006B229D">
        <w:rPr>
          <w:rFonts w:ascii="CMU Typewriter Text" w:hAnsi="CMU Typewriter Text" w:cs="CMU Typewriter Text"/>
          <w:b/>
          <w:sz w:val="24"/>
          <w:u w:val="single"/>
        </w:rPr>
        <w:t>)</w:t>
      </w:r>
      <w:r w:rsidR="003B3185" w:rsidRPr="006B229D">
        <w:rPr>
          <w:rFonts w:ascii="CMU Typewriter Text" w:hAnsi="CMU Typewriter Text" w:cs="CMU Typewriter Text"/>
          <w:b/>
          <w:sz w:val="24"/>
          <w:u w:val="single"/>
        </w:rPr>
        <w:t xml:space="preserve"> </w:t>
      </w:r>
    </w:p>
    <w:bookmarkEnd w:id="0"/>
    <w:p w14:paraId="6BF42B1B" w14:textId="77777777" w:rsidR="00111D96" w:rsidRDefault="00111D96" w:rsidP="00111D96">
      <w:pPr>
        <w:jc w:val="both"/>
        <w:rPr>
          <w:rFonts w:ascii="CMU Typewriter Text" w:hAnsi="CMU Typewriter Text" w:cs="CMU Typewriter Text"/>
          <w:sz w:val="24"/>
        </w:rPr>
      </w:pPr>
      <w:r w:rsidRPr="00111D96">
        <w:rPr>
          <w:rFonts w:ascii="CMU Typewriter Text" w:hAnsi="CMU Typewriter Text" w:cs="CMU Typewriter Text"/>
          <w:b/>
          <w:sz w:val="24"/>
        </w:rPr>
        <w:t>Binary Tree:</w:t>
      </w:r>
      <w:r w:rsidRPr="00111D96">
        <w:rPr>
          <w:rFonts w:ascii="CMU Typewriter Text" w:hAnsi="CMU Typewriter Text" w:cs="CMU Typewriter Text"/>
          <w:sz w:val="24"/>
        </w:rPr>
        <w:t xml:space="preserve"> A tree whose elements have at most 2 chil</w:t>
      </w:r>
      <w:r>
        <w:rPr>
          <w:rFonts w:ascii="CMU Typewriter Text" w:hAnsi="CMU Typewriter Text" w:cs="CMU Typewriter Text"/>
          <w:sz w:val="24"/>
        </w:rPr>
        <w:t xml:space="preserve">dren is called a </w:t>
      </w:r>
      <w:r w:rsidRPr="00111D96">
        <w:rPr>
          <w:rFonts w:ascii="CMU Typewriter Text" w:hAnsi="CMU Typewriter Text" w:cs="CMU Typewriter Text"/>
          <w:sz w:val="24"/>
        </w:rPr>
        <w:t>binary tree. Since each element in a binary</w:t>
      </w:r>
      <w:r>
        <w:rPr>
          <w:rFonts w:ascii="CMU Typewriter Text" w:hAnsi="CMU Typewriter Text" w:cs="CMU Typewriter Text"/>
          <w:sz w:val="24"/>
        </w:rPr>
        <w:t xml:space="preserve"> tree can have only 2 children, </w:t>
      </w:r>
      <w:r w:rsidRPr="00111D96">
        <w:rPr>
          <w:rFonts w:ascii="CMU Typewriter Text" w:hAnsi="CMU Typewriter Text" w:cs="CMU Typewriter Text"/>
          <w:sz w:val="24"/>
        </w:rPr>
        <w:t>we typically name them the left and right child.</w:t>
      </w:r>
    </w:p>
    <w:p w14:paraId="11269642" w14:textId="77777777" w:rsidR="00775CCA" w:rsidRDefault="00111D96" w:rsidP="00111D96">
      <w:pPr>
        <w:jc w:val="both"/>
        <w:rPr>
          <w:rFonts w:ascii="CMU Typewriter Text" w:hAnsi="CMU Typewriter Text" w:cs="CMU Typewriter Text"/>
          <w:sz w:val="24"/>
        </w:rPr>
      </w:pPr>
      <w:r>
        <w:rPr>
          <w:rFonts w:ascii="CMU Typewriter Text" w:hAnsi="CMU Typewriter Text" w:cs="CMU Typewriter Text"/>
          <w:sz w:val="24"/>
        </w:rPr>
        <w:t xml:space="preserve">You have been provided above the code for </w:t>
      </w:r>
      <w:r>
        <w:rPr>
          <w:rFonts w:ascii="CMU Typewriter Text" w:hAnsi="CMU Typewriter Text" w:cs="CMU Typewriter Text"/>
          <w:b/>
          <w:sz w:val="24"/>
        </w:rPr>
        <w:t xml:space="preserve">Node </w:t>
      </w:r>
      <w:r>
        <w:rPr>
          <w:rFonts w:ascii="CMU Typewriter Text" w:hAnsi="CMU Typewriter Text" w:cs="CMU Typewriter Text"/>
          <w:sz w:val="24"/>
        </w:rPr>
        <w:t xml:space="preserve">class, your task is to </w:t>
      </w:r>
      <w:r w:rsidR="00D06EA1">
        <w:rPr>
          <w:rFonts w:ascii="CMU Typewriter Text" w:hAnsi="CMU Typewriter Text" w:cs="CMU Typewriter Text"/>
          <w:sz w:val="24"/>
        </w:rPr>
        <w:t xml:space="preserve">complete </w:t>
      </w:r>
      <w:r w:rsidRPr="00111D96">
        <w:rPr>
          <w:rFonts w:ascii="CMU Typewriter Text" w:hAnsi="CMU Typewriter Text" w:cs="CMU Typewriter Text"/>
          <w:b/>
          <w:sz w:val="24"/>
        </w:rPr>
        <w:t>BinaryTree</w:t>
      </w:r>
      <w:r>
        <w:rPr>
          <w:rFonts w:ascii="CMU Typewriter Text" w:hAnsi="CMU Typewriter Text" w:cs="CMU Typewriter Text"/>
          <w:sz w:val="24"/>
        </w:rPr>
        <w:t xml:space="preserve"> Class:</w:t>
      </w:r>
    </w:p>
    <w:p w14:paraId="105F27BD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BinaryTree     </w:t>
      </w:r>
    </w:p>
    <w:p w14:paraId="2D843542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{     </w:t>
      </w:r>
    </w:p>
    <w:p w14:paraId="43FBF646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111D96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Root of Binary Tree   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3423B858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Node root;     </w:t>
      </w:r>
    </w:p>
    <w:p w14:paraId="5963C46F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</w:t>
      </w:r>
    </w:p>
    <w:p w14:paraId="6373C691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111D96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Constructors   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6B958642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inaryTree(</w:t>
      </w:r>
      <w:r w:rsidRPr="00111D96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nt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key)     </w:t>
      </w:r>
    </w:p>
    <w:p w14:paraId="624C8D28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   </w:t>
      </w:r>
    </w:p>
    <w:p w14:paraId="2DD0290D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root = </w:t>
      </w:r>
      <w:r w:rsidRPr="00111D96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Node(key);     </w:t>
      </w:r>
    </w:p>
    <w:p w14:paraId="25C39252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   </w:t>
      </w:r>
    </w:p>
    <w:p w14:paraId="5AD108E9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</w:t>
      </w:r>
    </w:p>
    <w:p w14:paraId="204FCA88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BinaryTree()     </w:t>
      </w:r>
    </w:p>
    <w:p w14:paraId="30198EDC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   </w:t>
      </w:r>
    </w:p>
    <w:p w14:paraId="5F8A6463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root = </w:t>
      </w:r>
      <w:r w:rsidRPr="00111D96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null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;     </w:t>
      </w:r>
    </w:p>
    <w:p w14:paraId="5B3A1B54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   </w:t>
      </w:r>
    </w:p>
    <w:p w14:paraId="5F375EE6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</w:t>
      </w:r>
    </w:p>
    <w:p w14:paraId="6A408148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111D96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Methods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47AC9E4B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111D96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11D96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void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addData(</w:t>
      </w:r>
      <w:r w:rsidRPr="00111D96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nt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ata) {  </w:t>
      </w:r>
    </w:p>
    <w:p w14:paraId="444175BE" w14:textId="0C3C9D5A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</w:p>
    <w:p w14:paraId="17DD8073" w14:textId="77777777" w:rsidR="00DA0E7F" w:rsidRPr="00DA0E7F" w:rsidRDefault="00111D96" w:rsidP="00DA0E7F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111D96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</w:t>
      </w:r>
      <w:r w:rsidR="00DA0E7F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 xml:space="preserve"> insert elements in a tree so that left subtree of parent should contain smaller values</w:t>
      </w:r>
    </w:p>
    <w:p w14:paraId="1E4ED357" w14:textId="73BD9568" w:rsidR="00111D96" w:rsidRPr="00111D96" w:rsidRDefault="00DA0E7F" w:rsidP="00DA0E7F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 xml:space="preserve">        // and right sub-tree should contain larger than its parent. </w:t>
      </w:r>
    </w:p>
    <w:p w14:paraId="510E77DD" w14:textId="77777777" w:rsidR="00111D96" w:rsidRPr="00111D96" w:rsidRDefault="00111D96" w:rsidP="00B353D3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111D96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handle all possible exceptions/errors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    </w:t>
      </w:r>
    </w:p>
    <w:p w14:paraId="5F331BFC" w14:textId="2D0CCF3D" w:rsidR="00111D96" w:rsidRPr="00DA0E7F" w:rsidRDefault="00111D96" w:rsidP="00DA0E7F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</w:t>
      </w:r>
    </w:p>
    <w:p w14:paraId="46C5729B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</w:t>
      </w:r>
    </w:p>
    <w:p w14:paraId="1FCA78E8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111D96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11D96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boolean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searchData(</w:t>
      </w:r>
      <w:r w:rsidRPr="00111D96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int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data) {  </w:t>
      </w:r>
    </w:p>
    <w:p w14:paraId="358D1288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   </w:t>
      </w:r>
    </w:p>
    <w:p w14:paraId="000CB25E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111D96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search data from Binary Tree and return true/false, check all possible conditions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02237427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  </w:t>
      </w:r>
      <w:r w:rsidRPr="00111D96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handle all possible exceptions/errors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252BB1E5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</w:t>
      </w:r>
    </w:p>
    <w:p w14:paraId="18546864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  </w:t>
      </w:r>
    </w:p>
    <w:p w14:paraId="79358F8E" w14:textId="5EC695A2" w:rsidR="00111D96" w:rsidRPr="0072745F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</w:t>
      </w:r>
      <w:r w:rsidRPr="00111D96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11D96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static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</w:t>
      </w:r>
      <w:r w:rsidRPr="00111D96">
        <w:rPr>
          <w:rFonts w:ascii="Consolas" w:eastAsia="Times New Roman" w:hAnsi="Consolas" w:cs="Consolas"/>
          <w:b/>
          <w:bCs/>
          <w:color w:val="006699"/>
          <w:sz w:val="18"/>
          <w:szCs w:val="18"/>
          <w:bdr w:val="none" w:sz="0" w:space="0" w:color="auto" w:frame="1"/>
        </w:rPr>
        <w:t>void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main(String[] args</w:t>
      </w:r>
      <w:r w:rsidR="0072745F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 xml:space="preserve">     </w:t>
      </w:r>
    </w:p>
    <w:p w14:paraId="036749A3" w14:textId="77777777" w:rsidR="0072745F" w:rsidRPr="00111D96" w:rsidRDefault="0072745F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</w:p>
    <w:p w14:paraId="16D12284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{     </w:t>
      </w:r>
    </w:p>
    <w:p w14:paraId="7025D307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lastRenderedPageBreak/>
        <w:t>        </w:t>
      </w:r>
      <w:r w:rsidRPr="00111D96">
        <w:rPr>
          <w:rFonts w:ascii="Consolas" w:eastAsia="Times New Roman" w:hAnsi="Consolas" w:cs="Consolas"/>
          <w:color w:val="008200"/>
          <w:sz w:val="18"/>
          <w:szCs w:val="18"/>
          <w:bdr w:val="none" w:sz="0" w:space="0" w:color="auto" w:frame="1"/>
        </w:rPr>
        <w:t>// Test the main method by creating node for different multiple nodes with children</w:t>
      </w: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</w:t>
      </w:r>
    </w:p>
    <w:p w14:paraId="761DB2C5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    }     </w:t>
      </w:r>
    </w:p>
    <w:p w14:paraId="6C6019E3" w14:textId="77777777" w:rsidR="00111D96" w:rsidRPr="00111D96" w:rsidRDefault="00111D96" w:rsidP="00F747BA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tabs>
          <w:tab w:val="clear" w:pos="720"/>
          <w:tab w:val="num" w:pos="900"/>
        </w:tabs>
        <w:spacing w:beforeAutospacing="1" w:after="0" w:afterAutospacing="1" w:line="210" w:lineRule="atLeast"/>
        <w:ind w:left="-360"/>
        <w:rPr>
          <w:rFonts w:ascii="Consolas" w:eastAsia="Times New Roman" w:hAnsi="Consolas" w:cs="Consolas"/>
          <w:color w:val="5C5C5C"/>
          <w:sz w:val="18"/>
          <w:szCs w:val="18"/>
        </w:rPr>
      </w:pPr>
      <w:r w:rsidRPr="00111D96">
        <w:rPr>
          <w:rFonts w:ascii="Consolas" w:eastAsia="Times New Roman" w:hAnsi="Consolas" w:cs="Consolas"/>
          <w:color w:val="000000"/>
          <w:sz w:val="18"/>
          <w:szCs w:val="18"/>
          <w:bdr w:val="none" w:sz="0" w:space="0" w:color="auto" w:frame="1"/>
        </w:rPr>
        <w:t>}     </w:t>
      </w:r>
    </w:p>
    <w:p w14:paraId="3DCE1014" w14:textId="115225FD" w:rsidR="00111D96" w:rsidRDefault="00D10730" w:rsidP="00D10730">
      <w:pPr>
        <w:jc w:val="both"/>
        <w:rPr>
          <w:rFonts w:ascii="CMU Typewriter Text" w:hAnsi="CMU Typewriter Text" w:cs="CMU Typewriter Text"/>
          <w:b/>
          <w:sz w:val="24"/>
          <w:u w:val="single"/>
        </w:rPr>
      </w:pPr>
      <w:bookmarkStart w:id="1" w:name="task2"/>
      <w:r w:rsidRPr="00D10730">
        <w:rPr>
          <w:rFonts w:ascii="CMU Typewriter Text" w:hAnsi="CMU Typewriter Text" w:cs="CMU Typewriter Text"/>
          <w:b/>
          <w:sz w:val="24"/>
          <w:u w:val="single"/>
        </w:rPr>
        <w:t>Task 02: (</w:t>
      </w:r>
      <w:r w:rsidR="00DA0E7F">
        <w:rPr>
          <w:rFonts w:ascii="CMU Typewriter Text" w:hAnsi="CMU Typewriter Text" w:cs="CMU Typewriter Text"/>
          <w:b/>
          <w:sz w:val="24"/>
          <w:u w:val="single"/>
        </w:rPr>
        <w:t>Tree Traversal</w:t>
      </w:r>
      <w:r w:rsidRPr="00D10730">
        <w:rPr>
          <w:rFonts w:ascii="CMU Typewriter Text" w:hAnsi="CMU Typewriter Text" w:cs="CMU Typewriter Text"/>
          <w:b/>
          <w:sz w:val="24"/>
          <w:u w:val="single"/>
        </w:rPr>
        <w:t>)</w:t>
      </w:r>
    </w:p>
    <w:bookmarkEnd w:id="1"/>
    <w:p w14:paraId="254B976C" w14:textId="043B3878" w:rsidR="00BD4474" w:rsidRDefault="00DA0E7F" w:rsidP="00D10730">
      <w:pPr>
        <w:jc w:val="both"/>
        <w:rPr>
          <w:rFonts w:ascii="CMU Typewriter Text" w:hAnsi="CMU Typewriter Text" w:cs="CMU Typewriter Text"/>
          <w:sz w:val="24"/>
        </w:rPr>
      </w:pPr>
      <w:r>
        <w:rPr>
          <w:rFonts w:ascii="CMU Typewriter Text" w:hAnsi="CMU Typewriter Text" w:cs="CMU Typewriter Text"/>
          <w:sz w:val="24"/>
        </w:rPr>
        <w:t>Modify Task 01 and design following methods to access tree elements in different ways</w:t>
      </w:r>
    </w:p>
    <w:p w14:paraId="5FFCE100" w14:textId="77777777" w:rsidR="00BD4474" w:rsidRDefault="00BD4474" w:rsidP="00BD4474">
      <w:pPr>
        <w:pStyle w:val="ListParagraph"/>
        <w:numPr>
          <w:ilvl w:val="0"/>
          <w:numId w:val="18"/>
        </w:numPr>
        <w:jc w:val="both"/>
        <w:rPr>
          <w:rFonts w:ascii="CMU Typewriter Text" w:hAnsi="CMU Typewriter Text" w:cs="CMU Typewriter Text"/>
          <w:sz w:val="24"/>
        </w:rPr>
      </w:pPr>
      <w:r w:rsidRPr="00BD4474">
        <w:rPr>
          <w:rFonts w:ascii="CMU Typewriter Text" w:hAnsi="CMU Typewriter Text" w:cs="CMU Typewriter Text"/>
          <w:sz w:val="24"/>
        </w:rPr>
        <w:t>Tree: Preorder Traversal</w:t>
      </w:r>
    </w:p>
    <w:p w14:paraId="0350A3E1" w14:textId="77777777" w:rsidR="00BD4474" w:rsidRDefault="00BD4474" w:rsidP="00BD4474">
      <w:pPr>
        <w:pStyle w:val="ListParagraph"/>
        <w:numPr>
          <w:ilvl w:val="0"/>
          <w:numId w:val="18"/>
        </w:numPr>
        <w:jc w:val="both"/>
        <w:rPr>
          <w:rFonts w:ascii="CMU Typewriter Text" w:hAnsi="CMU Typewriter Text" w:cs="CMU Typewriter Text"/>
          <w:sz w:val="24"/>
        </w:rPr>
      </w:pPr>
      <w:r w:rsidRPr="00BD4474">
        <w:rPr>
          <w:rFonts w:ascii="CMU Typewriter Text" w:hAnsi="CMU Typewriter Text" w:cs="CMU Typewriter Text"/>
          <w:sz w:val="24"/>
        </w:rPr>
        <w:t>Tree: Postorder Traversal</w:t>
      </w:r>
    </w:p>
    <w:p w14:paraId="47ABB146" w14:textId="77777777" w:rsidR="00BD4474" w:rsidRDefault="00BD4474" w:rsidP="00BD4474">
      <w:pPr>
        <w:pStyle w:val="ListParagraph"/>
        <w:numPr>
          <w:ilvl w:val="0"/>
          <w:numId w:val="18"/>
        </w:numPr>
        <w:jc w:val="both"/>
        <w:rPr>
          <w:rFonts w:ascii="CMU Typewriter Text" w:hAnsi="CMU Typewriter Text" w:cs="CMU Typewriter Text"/>
          <w:sz w:val="24"/>
        </w:rPr>
      </w:pPr>
      <w:r w:rsidRPr="00BD4474">
        <w:rPr>
          <w:rFonts w:ascii="CMU Typewriter Text" w:hAnsi="CMU Typewriter Text" w:cs="CMU Typewriter Text"/>
          <w:sz w:val="24"/>
        </w:rPr>
        <w:t>Tree: Inorder Traversal</w:t>
      </w:r>
    </w:p>
    <w:p w14:paraId="20BCAFAA" w14:textId="6BDBB3CB" w:rsidR="00BD4474" w:rsidRDefault="00BD4474" w:rsidP="00BD4474">
      <w:pPr>
        <w:pStyle w:val="ListParagraph"/>
        <w:numPr>
          <w:ilvl w:val="0"/>
          <w:numId w:val="18"/>
        </w:numPr>
        <w:jc w:val="both"/>
        <w:rPr>
          <w:rFonts w:ascii="CMU Typewriter Text" w:hAnsi="CMU Typewriter Text" w:cs="CMU Typewriter Text"/>
          <w:sz w:val="24"/>
        </w:rPr>
      </w:pPr>
      <w:r w:rsidRPr="00BD4474">
        <w:rPr>
          <w:rFonts w:ascii="CMU Typewriter Text" w:hAnsi="CMU Typewriter Text" w:cs="CMU Typewriter Text"/>
          <w:sz w:val="24"/>
        </w:rPr>
        <w:t>Tree: Height of a Binary Tree</w:t>
      </w:r>
    </w:p>
    <w:p w14:paraId="668D63D0" w14:textId="234E55AF" w:rsidR="00DA0E7F" w:rsidRDefault="00DA0E7F" w:rsidP="00DA0E7F">
      <w:pPr>
        <w:jc w:val="both"/>
        <w:rPr>
          <w:rFonts w:ascii="CMU Typewriter Text" w:hAnsi="CMU Typewriter Text" w:cs="CMU Typewriter Text"/>
          <w:sz w:val="24"/>
        </w:rPr>
      </w:pPr>
    </w:p>
    <w:p w14:paraId="3B3A7103" w14:textId="40091405" w:rsidR="00DA0E7F" w:rsidRDefault="00DA0E7F" w:rsidP="00DA0E7F">
      <w:pPr>
        <w:jc w:val="both"/>
        <w:rPr>
          <w:rFonts w:ascii="CMU Typewriter Text" w:hAnsi="CMU Typewriter Text" w:cs="CMU Typewriter Text"/>
          <w:b/>
          <w:sz w:val="24"/>
          <w:u w:val="single"/>
        </w:rPr>
      </w:pPr>
      <w:bookmarkStart w:id="2" w:name="task3"/>
      <w:r w:rsidRPr="00D10730">
        <w:rPr>
          <w:rFonts w:ascii="CMU Typewriter Text" w:hAnsi="CMU Typewriter Text" w:cs="CMU Typewriter Text"/>
          <w:b/>
          <w:sz w:val="24"/>
          <w:u w:val="single"/>
        </w:rPr>
        <w:t>Task 0</w:t>
      </w:r>
      <w:r>
        <w:rPr>
          <w:rFonts w:ascii="CMU Typewriter Text" w:hAnsi="CMU Typewriter Text" w:cs="CMU Typewriter Text"/>
          <w:b/>
          <w:sz w:val="24"/>
          <w:u w:val="single"/>
        </w:rPr>
        <w:t>3</w:t>
      </w:r>
      <w:r w:rsidRPr="00D10730">
        <w:rPr>
          <w:rFonts w:ascii="CMU Typewriter Text" w:hAnsi="CMU Typewriter Text" w:cs="CMU Typewriter Text"/>
          <w:b/>
          <w:sz w:val="24"/>
          <w:u w:val="single"/>
        </w:rPr>
        <w:t>: (</w:t>
      </w:r>
      <w:r>
        <w:rPr>
          <w:rFonts w:ascii="CMU Typewriter Text" w:hAnsi="CMU Typewriter Text" w:cs="CMU Typewriter Text"/>
          <w:b/>
          <w:sz w:val="24"/>
          <w:u w:val="single"/>
        </w:rPr>
        <w:t>Join contest on Hackerrank</w:t>
      </w:r>
      <w:r w:rsidRPr="00D10730">
        <w:rPr>
          <w:rFonts w:ascii="CMU Typewriter Text" w:hAnsi="CMU Typewriter Text" w:cs="CMU Typewriter Text"/>
          <w:b/>
          <w:sz w:val="24"/>
          <w:u w:val="single"/>
        </w:rPr>
        <w:t>)</w:t>
      </w:r>
    </w:p>
    <w:bookmarkEnd w:id="2"/>
    <w:p w14:paraId="4C0E4B18" w14:textId="77777777" w:rsidR="00DA0E7F" w:rsidRDefault="00DA0E7F" w:rsidP="00DA0E7F">
      <w:pPr>
        <w:jc w:val="both"/>
        <w:rPr>
          <w:rFonts w:ascii="CMU Typewriter Text" w:hAnsi="CMU Typewriter Text" w:cs="CMU Typewriter Text"/>
          <w:sz w:val="24"/>
        </w:rPr>
      </w:pPr>
      <w:r>
        <w:rPr>
          <w:rFonts w:ascii="CMU Typewriter Text" w:hAnsi="CMU Typewriter Text" w:cs="CMU Typewriter Text"/>
          <w:sz w:val="24"/>
        </w:rPr>
        <w:t xml:space="preserve">A contest has been created on </w:t>
      </w:r>
      <w:hyperlink r:id="rId10" w:history="1">
        <w:r w:rsidRPr="00BD4474">
          <w:rPr>
            <w:rStyle w:val="Hyperlink"/>
            <w:rFonts w:ascii="CMU Typewriter Text" w:hAnsi="CMU Typewriter Text" w:cs="CMU Typewriter Text"/>
            <w:b/>
            <w:sz w:val="24"/>
          </w:rPr>
          <w:t>hackerrank</w:t>
        </w:r>
      </w:hyperlink>
      <w:r>
        <w:rPr>
          <w:rFonts w:ascii="CMU Typewriter Text" w:hAnsi="CMU Typewriter Text" w:cs="CMU Typewriter Text"/>
          <w:sz w:val="24"/>
        </w:rPr>
        <w:t xml:space="preserve"> website. First </w:t>
      </w:r>
      <w:hyperlink r:id="rId11" w:history="1">
        <w:r w:rsidRPr="00BD4474">
          <w:rPr>
            <w:rStyle w:val="Hyperlink"/>
            <w:rFonts w:ascii="CMU Typewriter Text" w:hAnsi="CMU Typewriter Text" w:cs="CMU Typewriter Text"/>
            <w:sz w:val="24"/>
          </w:rPr>
          <w:t>signup</w:t>
        </w:r>
      </w:hyperlink>
      <w:r>
        <w:rPr>
          <w:rFonts w:ascii="CMU Typewriter Text" w:hAnsi="CMU Typewriter Text" w:cs="CMU Typewriter Text"/>
          <w:sz w:val="24"/>
        </w:rPr>
        <w:t xml:space="preserve"> for the contest and start doing following assigned.</w:t>
      </w:r>
    </w:p>
    <w:p w14:paraId="5B63AABD" w14:textId="77777777" w:rsidR="00DA0E7F" w:rsidRDefault="00DA0E7F" w:rsidP="00DA0E7F">
      <w:pPr>
        <w:pStyle w:val="ListParagraph"/>
        <w:numPr>
          <w:ilvl w:val="0"/>
          <w:numId w:val="19"/>
        </w:numPr>
        <w:jc w:val="both"/>
        <w:rPr>
          <w:rFonts w:ascii="CMU Typewriter Text" w:hAnsi="CMU Typewriter Text" w:cs="CMU Typewriter Text"/>
          <w:sz w:val="24"/>
        </w:rPr>
      </w:pPr>
      <w:r w:rsidRPr="00BD4474">
        <w:rPr>
          <w:rFonts w:ascii="CMU Typewriter Text" w:hAnsi="CMU Typewriter Text" w:cs="CMU Typewriter Text"/>
          <w:sz w:val="24"/>
        </w:rPr>
        <w:t>Tree: Preorder Traversal</w:t>
      </w:r>
    </w:p>
    <w:p w14:paraId="1999F864" w14:textId="77777777" w:rsidR="00DA0E7F" w:rsidRDefault="00DA0E7F" w:rsidP="00DA0E7F">
      <w:pPr>
        <w:pStyle w:val="ListParagraph"/>
        <w:numPr>
          <w:ilvl w:val="0"/>
          <w:numId w:val="19"/>
        </w:numPr>
        <w:jc w:val="both"/>
        <w:rPr>
          <w:rFonts w:ascii="CMU Typewriter Text" w:hAnsi="CMU Typewriter Text" w:cs="CMU Typewriter Text"/>
          <w:sz w:val="24"/>
        </w:rPr>
      </w:pPr>
      <w:r w:rsidRPr="00BD4474">
        <w:rPr>
          <w:rFonts w:ascii="CMU Typewriter Text" w:hAnsi="CMU Typewriter Text" w:cs="CMU Typewriter Text"/>
          <w:sz w:val="24"/>
        </w:rPr>
        <w:t>Tree: Postorder Traversal</w:t>
      </w:r>
    </w:p>
    <w:p w14:paraId="42DAE51A" w14:textId="77777777" w:rsidR="00DA0E7F" w:rsidRDefault="00DA0E7F" w:rsidP="00DA0E7F">
      <w:pPr>
        <w:pStyle w:val="ListParagraph"/>
        <w:numPr>
          <w:ilvl w:val="0"/>
          <w:numId w:val="19"/>
        </w:numPr>
        <w:jc w:val="both"/>
        <w:rPr>
          <w:rFonts w:ascii="CMU Typewriter Text" w:hAnsi="CMU Typewriter Text" w:cs="CMU Typewriter Text"/>
          <w:sz w:val="24"/>
        </w:rPr>
      </w:pPr>
      <w:r w:rsidRPr="00BD4474">
        <w:rPr>
          <w:rFonts w:ascii="CMU Typewriter Text" w:hAnsi="CMU Typewriter Text" w:cs="CMU Typewriter Text"/>
          <w:sz w:val="24"/>
        </w:rPr>
        <w:t>Tree: Inorder Traversal</w:t>
      </w:r>
    </w:p>
    <w:p w14:paraId="6293E8F1" w14:textId="77777777" w:rsidR="00DA0E7F" w:rsidRDefault="00DA0E7F" w:rsidP="00DA0E7F">
      <w:pPr>
        <w:pStyle w:val="ListParagraph"/>
        <w:numPr>
          <w:ilvl w:val="0"/>
          <w:numId w:val="19"/>
        </w:numPr>
        <w:jc w:val="both"/>
        <w:rPr>
          <w:rFonts w:ascii="CMU Typewriter Text" w:hAnsi="CMU Typewriter Text" w:cs="CMU Typewriter Text"/>
          <w:sz w:val="24"/>
        </w:rPr>
      </w:pPr>
      <w:r w:rsidRPr="00BD4474">
        <w:rPr>
          <w:rFonts w:ascii="CMU Typewriter Text" w:hAnsi="CMU Typewriter Text" w:cs="CMU Typewriter Text"/>
          <w:sz w:val="24"/>
        </w:rPr>
        <w:t>Tree: Height of a Binary Tree</w:t>
      </w:r>
    </w:p>
    <w:p w14:paraId="0F39E608" w14:textId="77777777" w:rsidR="00DA0E7F" w:rsidRPr="00DA0E7F" w:rsidRDefault="00DA0E7F" w:rsidP="00DA0E7F">
      <w:pPr>
        <w:jc w:val="both"/>
        <w:rPr>
          <w:rFonts w:ascii="CMU Typewriter Text" w:hAnsi="CMU Typewriter Text" w:cs="CMU Typewriter Text"/>
          <w:sz w:val="24"/>
        </w:rPr>
      </w:pPr>
    </w:p>
    <w:p w14:paraId="01ABC016" w14:textId="77777777" w:rsidR="0045603C" w:rsidRPr="0045603C" w:rsidRDefault="0045603C" w:rsidP="0045603C">
      <w:pPr>
        <w:jc w:val="both"/>
        <w:rPr>
          <w:rFonts w:ascii="CMU Typewriter Text" w:hAnsi="CMU Typewriter Text" w:cs="CMU Typewriter Text"/>
          <w:sz w:val="24"/>
        </w:rPr>
      </w:pPr>
      <w:r>
        <w:rPr>
          <w:rFonts w:ascii="CMU Typewriter Text" w:hAnsi="CMU Typewriter Text" w:cs="CMU Typewriter Text"/>
          <w:sz w:val="24"/>
        </w:rPr>
        <w:t xml:space="preserve">Note: </w:t>
      </w:r>
      <w:r w:rsidRPr="0045603C">
        <w:rPr>
          <w:rFonts w:ascii="CMU Typewriter Text" w:hAnsi="CMU Typewriter Text" w:cs="CMU Typewriter Text"/>
          <w:sz w:val="24"/>
        </w:rPr>
        <w:t>Make sure, you code you</w:t>
      </w:r>
      <w:r>
        <w:rPr>
          <w:rFonts w:ascii="CMU Typewriter Text" w:hAnsi="CMU Typewriter Text" w:cs="CMU Typewriter Text"/>
          <w:sz w:val="24"/>
        </w:rPr>
        <w:t>rself. A</w:t>
      </w:r>
      <w:r w:rsidRPr="0045603C">
        <w:rPr>
          <w:rFonts w:ascii="CMU Typewriter Text" w:hAnsi="CMU Typewriter Text" w:cs="CMU Typewriter Text"/>
          <w:sz w:val="24"/>
        </w:rPr>
        <w:t xml:space="preserve">nytime during </w:t>
      </w:r>
      <w:r>
        <w:rPr>
          <w:rFonts w:ascii="CMU Typewriter Text" w:hAnsi="CMU Typewriter Text" w:cs="CMU Typewriter Text"/>
          <w:sz w:val="24"/>
        </w:rPr>
        <w:t xml:space="preserve">the </w:t>
      </w:r>
      <w:r w:rsidRPr="0045603C">
        <w:rPr>
          <w:rFonts w:ascii="CMU Typewriter Text" w:hAnsi="CMU Typewriter Text" w:cs="CMU Typewriter Text"/>
          <w:sz w:val="24"/>
        </w:rPr>
        <w:t>live class, you might be asked to explain your code</w:t>
      </w:r>
      <w:r>
        <w:rPr>
          <w:rFonts w:ascii="CMU Typewriter Text" w:hAnsi="CMU Typewriter Text" w:cs="CMU Typewriter Text"/>
          <w:sz w:val="24"/>
        </w:rPr>
        <w:t>.</w:t>
      </w:r>
    </w:p>
    <w:sectPr w:rsidR="0045603C" w:rsidRPr="0045603C" w:rsidSect="00743A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77F4CF" w14:textId="77777777" w:rsidR="00FC14D3" w:rsidRDefault="00FC14D3" w:rsidP="00F178FB">
      <w:pPr>
        <w:spacing w:after="0" w:line="240" w:lineRule="auto"/>
      </w:pPr>
      <w:r>
        <w:separator/>
      </w:r>
    </w:p>
  </w:endnote>
  <w:endnote w:type="continuationSeparator" w:id="0">
    <w:p w14:paraId="71ED1C09" w14:textId="77777777" w:rsidR="00FC14D3" w:rsidRDefault="00FC14D3" w:rsidP="00F178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U Typewriter Text">
    <w:altName w:val="Mongolian Baiti"/>
    <w:charset w:val="00"/>
    <w:family w:val="modern"/>
    <w:pitch w:val="variable"/>
    <w:sig w:usb0="E10002FF" w:usb1="5201E9EB" w:usb2="00020004" w:usb3="00000000" w:csb0="000001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4F999" w14:textId="77777777" w:rsidR="00775202" w:rsidRDefault="007752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FFF69" w14:textId="215797FF" w:rsidR="00F178FB" w:rsidRPr="002D4D11" w:rsidRDefault="00F178FB" w:rsidP="00F178FB">
    <w:pPr>
      <w:pStyle w:val="Header"/>
      <w:rPr>
        <w:rFonts w:ascii="CMU Typewriter Text" w:hAnsi="CMU Typewriter Text" w:cs="CMU Typewriter Text"/>
      </w:rPr>
    </w:pPr>
    <w:r w:rsidRPr="002D4D11">
      <w:rPr>
        <w:rFonts w:ascii="CMU Typewriter Text" w:hAnsi="CMU Typewriter Text" w:cs="CMU Typewriter Text"/>
      </w:rPr>
      <w:t xml:space="preserve">Data Structures &amp; Applications by </w:t>
    </w:r>
    <w:r w:rsidR="00E73AB2">
      <w:rPr>
        <w:rFonts w:ascii="CMU Typewriter Text" w:hAnsi="CMU Typewriter Text" w:cs="CMU Typewriter Text"/>
      </w:rPr>
      <w:t>MHM</w:t>
    </w:r>
    <w:r w:rsidR="00E73AB2">
      <w:rPr>
        <w:rFonts w:ascii="CMU Typewriter Text" w:hAnsi="CMU Typewriter Text" w:cs="CMU Typewriter Text"/>
      </w:rPr>
      <w:tab/>
    </w:r>
    <w:r w:rsidR="006F7FCC">
      <w:rPr>
        <w:rFonts w:ascii="CMU Typewriter Text" w:hAnsi="CMU Typewriter Text" w:cs="CMU Typewriter Text"/>
      </w:rPr>
      <w:tab/>
    </w:r>
    <w:r w:rsidRPr="002D4D11">
      <w:rPr>
        <w:rFonts w:ascii="CMU Typewriter Text" w:hAnsi="CMU Typewriter Text" w:cs="CMU Typewriter Text"/>
      </w:rPr>
      <w:t>Sukkur IBA Universit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A44EC" w14:textId="77777777" w:rsidR="00775202" w:rsidRDefault="007752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C8C2C4" w14:textId="77777777" w:rsidR="00FC14D3" w:rsidRDefault="00FC14D3" w:rsidP="00F178FB">
      <w:pPr>
        <w:spacing w:after="0" w:line="240" w:lineRule="auto"/>
      </w:pPr>
      <w:r>
        <w:separator/>
      </w:r>
    </w:p>
  </w:footnote>
  <w:footnote w:type="continuationSeparator" w:id="0">
    <w:p w14:paraId="4B0C11CF" w14:textId="77777777" w:rsidR="00FC14D3" w:rsidRDefault="00FC14D3" w:rsidP="00F178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1BF0E5" w14:textId="77777777" w:rsidR="00775202" w:rsidRDefault="007752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F2C152" w14:textId="1661CA19" w:rsidR="00F178FB" w:rsidRDefault="002325F3" w:rsidP="00C8324D">
    <w:pPr>
      <w:pStyle w:val="Header"/>
      <w:rPr>
        <w:rFonts w:ascii="CMU Typewriter Text" w:hAnsi="CMU Typewriter Text" w:cs="CMU Typewriter Text"/>
      </w:rPr>
    </w:pPr>
    <w:r>
      <w:rPr>
        <w:rFonts w:ascii="CMU Typewriter Text" w:hAnsi="CMU Typewriter Text" w:cs="CMU Typewriter Text"/>
      </w:rPr>
      <w:t>Lab 0</w:t>
    </w:r>
    <w:r w:rsidR="00775202">
      <w:rPr>
        <w:rFonts w:ascii="CMU Typewriter Text" w:hAnsi="CMU Typewriter Text" w:cs="CMU Typewriter Text"/>
      </w:rPr>
      <w:t>6</w:t>
    </w:r>
    <w:r w:rsidR="00EC74E4" w:rsidRPr="00EC74E4">
      <w:rPr>
        <w:rFonts w:ascii="CMU Typewriter Text" w:hAnsi="CMU Typewriter Text" w:cs="CMU Typewriter Text"/>
      </w:rPr>
      <w:t xml:space="preserve"> – </w:t>
    </w:r>
    <w:r w:rsidR="005129D6">
      <w:rPr>
        <w:rFonts w:ascii="CMU Typewriter Text" w:hAnsi="CMU Typewriter Text" w:cs="CMU Typewriter Text"/>
      </w:rPr>
      <w:t>Trees</w:t>
    </w:r>
    <w:r w:rsidR="00F178FB" w:rsidRPr="002D4D11">
      <w:rPr>
        <w:rFonts w:ascii="CMU Typewriter Text" w:hAnsi="CMU Typewriter Text" w:cs="CMU Typewriter Text"/>
      </w:rPr>
      <w:tab/>
    </w:r>
    <w:r w:rsidR="00F178FB" w:rsidRPr="002D4D11">
      <w:rPr>
        <w:rFonts w:ascii="CMU Typewriter Text" w:hAnsi="CMU Typewriter Text" w:cs="CMU Typewriter Text"/>
      </w:rPr>
      <w:tab/>
    </w:r>
    <w:r w:rsidR="00775202">
      <w:rPr>
        <w:rFonts w:ascii="CMU Typewriter Text" w:hAnsi="CMU Typewriter Text" w:cs="CMU Typewriter Text"/>
      </w:rPr>
      <w:t>Summer 2022</w:t>
    </w:r>
  </w:p>
  <w:p w14:paraId="2543B915" w14:textId="77777777" w:rsidR="00775202" w:rsidRPr="002D4D11" w:rsidRDefault="00775202" w:rsidP="00C8324D">
    <w:pPr>
      <w:pStyle w:val="Header"/>
      <w:rPr>
        <w:rFonts w:ascii="CMU Typewriter Text" w:hAnsi="CMU Typewriter Text" w:cs="CMU Typewriter Tex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A2726" w14:textId="77777777" w:rsidR="00775202" w:rsidRDefault="007752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94EE3"/>
    <w:multiLevelType w:val="multilevel"/>
    <w:tmpl w:val="2DEAE2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954BDA"/>
    <w:multiLevelType w:val="hybridMultilevel"/>
    <w:tmpl w:val="578AC8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E1CD6"/>
    <w:multiLevelType w:val="hybridMultilevel"/>
    <w:tmpl w:val="BF28DC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227C4A"/>
    <w:multiLevelType w:val="multilevel"/>
    <w:tmpl w:val="C8C6EA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5120ED0"/>
    <w:multiLevelType w:val="multilevel"/>
    <w:tmpl w:val="C5388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25C4C8F"/>
    <w:multiLevelType w:val="multilevel"/>
    <w:tmpl w:val="9884AB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4A16DB"/>
    <w:multiLevelType w:val="hybridMultilevel"/>
    <w:tmpl w:val="C0843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D60D67"/>
    <w:multiLevelType w:val="multilevel"/>
    <w:tmpl w:val="B3925C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8194C4F"/>
    <w:multiLevelType w:val="multilevel"/>
    <w:tmpl w:val="7F6CB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F8E7C7F"/>
    <w:multiLevelType w:val="hybridMultilevel"/>
    <w:tmpl w:val="8774D2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360899"/>
    <w:multiLevelType w:val="hybridMultilevel"/>
    <w:tmpl w:val="7494D6A2"/>
    <w:lvl w:ilvl="0" w:tplc="E354A52E">
      <w:numFmt w:val="bullet"/>
      <w:lvlText w:val="-"/>
      <w:lvlJc w:val="left"/>
      <w:pPr>
        <w:ind w:left="720" w:hanging="360"/>
      </w:pPr>
      <w:rPr>
        <w:rFonts w:ascii="CMU Typewriter Text" w:eastAsiaTheme="minorHAnsi" w:hAnsi="CMU Typewriter Text" w:cs="CMU Typewriter Tex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9F01DD"/>
    <w:multiLevelType w:val="hybridMultilevel"/>
    <w:tmpl w:val="BF28DC2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0552D3"/>
    <w:multiLevelType w:val="multilevel"/>
    <w:tmpl w:val="4D8678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0760A42"/>
    <w:multiLevelType w:val="multilevel"/>
    <w:tmpl w:val="4956BB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AAD608C"/>
    <w:multiLevelType w:val="hybridMultilevel"/>
    <w:tmpl w:val="131C8E40"/>
    <w:lvl w:ilvl="0" w:tplc="CE6CA170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B32282"/>
    <w:multiLevelType w:val="hybridMultilevel"/>
    <w:tmpl w:val="6158F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570A1B"/>
    <w:multiLevelType w:val="hybridMultilevel"/>
    <w:tmpl w:val="1D6ADFD2"/>
    <w:lvl w:ilvl="0" w:tplc="3EEAEA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09630E"/>
    <w:multiLevelType w:val="multilevel"/>
    <w:tmpl w:val="9F04FD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B320D31"/>
    <w:multiLevelType w:val="hybridMultilevel"/>
    <w:tmpl w:val="E092D2A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3023513">
    <w:abstractNumId w:val="16"/>
  </w:num>
  <w:num w:numId="2" w16cid:durableId="2104375585">
    <w:abstractNumId w:val="15"/>
  </w:num>
  <w:num w:numId="3" w16cid:durableId="76439918">
    <w:abstractNumId w:val="6"/>
  </w:num>
  <w:num w:numId="4" w16cid:durableId="247857152">
    <w:abstractNumId w:val="17"/>
  </w:num>
  <w:num w:numId="5" w16cid:durableId="1412196775">
    <w:abstractNumId w:val="5"/>
  </w:num>
  <w:num w:numId="6" w16cid:durableId="912661557">
    <w:abstractNumId w:val="12"/>
  </w:num>
  <w:num w:numId="7" w16cid:durableId="642199745">
    <w:abstractNumId w:val="0"/>
  </w:num>
  <w:num w:numId="8" w16cid:durableId="687416772">
    <w:abstractNumId w:val="13"/>
  </w:num>
  <w:num w:numId="9" w16cid:durableId="1119301245">
    <w:abstractNumId w:val="4"/>
  </w:num>
  <w:num w:numId="10" w16cid:durableId="655038846">
    <w:abstractNumId w:val="3"/>
  </w:num>
  <w:num w:numId="11" w16cid:durableId="816187845">
    <w:abstractNumId w:val="10"/>
  </w:num>
  <w:num w:numId="12" w16cid:durableId="815340563">
    <w:abstractNumId w:val="1"/>
  </w:num>
  <w:num w:numId="13" w16cid:durableId="552274766">
    <w:abstractNumId w:val="14"/>
  </w:num>
  <w:num w:numId="14" w16cid:durableId="129592210">
    <w:abstractNumId w:val="18"/>
  </w:num>
  <w:num w:numId="15" w16cid:durableId="290864555">
    <w:abstractNumId w:val="9"/>
  </w:num>
  <w:num w:numId="16" w16cid:durableId="807207857">
    <w:abstractNumId w:val="7"/>
  </w:num>
  <w:num w:numId="17" w16cid:durableId="1536189860">
    <w:abstractNumId w:val="8"/>
  </w:num>
  <w:num w:numId="18" w16cid:durableId="1405835233">
    <w:abstractNumId w:val="11"/>
  </w:num>
  <w:num w:numId="19" w16cid:durableId="41058806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MjYxNzYBUpYmRko6SsGpxcWZ+XkgBYa1AAxfnCcsAAAA"/>
  </w:docVars>
  <w:rsids>
    <w:rsidRoot w:val="009057E9"/>
    <w:rsid w:val="00004837"/>
    <w:rsid w:val="00007B47"/>
    <w:rsid w:val="00011F3B"/>
    <w:rsid w:val="000224E9"/>
    <w:rsid w:val="00023FA2"/>
    <w:rsid w:val="00034C5E"/>
    <w:rsid w:val="00037B3D"/>
    <w:rsid w:val="00042849"/>
    <w:rsid w:val="00045747"/>
    <w:rsid w:val="0005140D"/>
    <w:rsid w:val="000550E8"/>
    <w:rsid w:val="0006171A"/>
    <w:rsid w:val="0007245B"/>
    <w:rsid w:val="00073755"/>
    <w:rsid w:val="000A4A1F"/>
    <w:rsid w:val="000B42BB"/>
    <w:rsid w:val="000C3F62"/>
    <w:rsid w:val="00107955"/>
    <w:rsid w:val="00111D96"/>
    <w:rsid w:val="00115562"/>
    <w:rsid w:val="0012666D"/>
    <w:rsid w:val="00133642"/>
    <w:rsid w:val="0013759D"/>
    <w:rsid w:val="001434A5"/>
    <w:rsid w:val="00151400"/>
    <w:rsid w:val="001558C7"/>
    <w:rsid w:val="00167739"/>
    <w:rsid w:val="0019224F"/>
    <w:rsid w:val="00196C90"/>
    <w:rsid w:val="001A16EA"/>
    <w:rsid w:val="001B5359"/>
    <w:rsid w:val="001C397F"/>
    <w:rsid w:val="001C6C5C"/>
    <w:rsid w:val="001D280C"/>
    <w:rsid w:val="001D48B6"/>
    <w:rsid w:val="001D705F"/>
    <w:rsid w:val="001E6A15"/>
    <w:rsid w:val="001F1394"/>
    <w:rsid w:val="001F33F7"/>
    <w:rsid w:val="001F6E8E"/>
    <w:rsid w:val="00210795"/>
    <w:rsid w:val="00231EA5"/>
    <w:rsid w:val="002325F3"/>
    <w:rsid w:val="00255B90"/>
    <w:rsid w:val="00260217"/>
    <w:rsid w:val="00264745"/>
    <w:rsid w:val="002764CF"/>
    <w:rsid w:val="00291E38"/>
    <w:rsid w:val="0029460D"/>
    <w:rsid w:val="002B7CB3"/>
    <w:rsid w:val="002C1627"/>
    <w:rsid w:val="002D4D11"/>
    <w:rsid w:val="002D7E9A"/>
    <w:rsid w:val="002E33C7"/>
    <w:rsid w:val="002E35CA"/>
    <w:rsid w:val="003129B3"/>
    <w:rsid w:val="00323BA6"/>
    <w:rsid w:val="00330706"/>
    <w:rsid w:val="00335EA5"/>
    <w:rsid w:val="0035498B"/>
    <w:rsid w:val="00365045"/>
    <w:rsid w:val="003753B0"/>
    <w:rsid w:val="00394DDF"/>
    <w:rsid w:val="003A05D1"/>
    <w:rsid w:val="003B021D"/>
    <w:rsid w:val="003B3185"/>
    <w:rsid w:val="003B629C"/>
    <w:rsid w:val="003C1084"/>
    <w:rsid w:val="003E1B93"/>
    <w:rsid w:val="00402F59"/>
    <w:rsid w:val="0041136F"/>
    <w:rsid w:val="00416ED5"/>
    <w:rsid w:val="00434595"/>
    <w:rsid w:val="00451DE4"/>
    <w:rsid w:val="0045603C"/>
    <w:rsid w:val="004622F7"/>
    <w:rsid w:val="00465151"/>
    <w:rsid w:val="004B0230"/>
    <w:rsid w:val="004B51D2"/>
    <w:rsid w:val="004C0BB0"/>
    <w:rsid w:val="004E3C8A"/>
    <w:rsid w:val="004F08B4"/>
    <w:rsid w:val="00503A30"/>
    <w:rsid w:val="005062FC"/>
    <w:rsid w:val="005129D6"/>
    <w:rsid w:val="00515E94"/>
    <w:rsid w:val="00520608"/>
    <w:rsid w:val="00526E87"/>
    <w:rsid w:val="00536699"/>
    <w:rsid w:val="00540FD7"/>
    <w:rsid w:val="00546091"/>
    <w:rsid w:val="00546652"/>
    <w:rsid w:val="005556A0"/>
    <w:rsid w:val="00562791"/>
    <w:rsid w:val="00574BCE"/>
    <w:rsid w:val="00575EC5"/>
    <w:rsid w:val="005828B4"/>
    <w:rsid w:val="0059034A"/>
    <w:rsid w:val="005B138C"/>
    <w:rsid w:val="005B3125"/>
    <w:rsid w:val="005B3936"/>
    <w:rsid w:val="005D3436"/>
    <w:rsid w:val="005D638F"/>
    <w:rsid w:val="005E10CD"/>
    <w:rsid w:val="005E640D"/>
    <w:rsid w:val="00610CEF"/>
    <w:rsid w:val="00612365"/>
    <w:rsid w:val="00613BAA"/>
    <w:rsid w:val="00614532"/>
    <w:rsid w:val="00615FB1"/>
    <w:rsid w:val="00623F24"/>
    <w:rsid w:val="0062463C"/>
    <w:rsid w:val="0062515C"/>
    <w:rsid w:val="00640068"/>
    <w:rsid w:val="00650466"/>
    <w:rsid w:val="00661549"/>
    <w:rsid w:val="00672820"/>
    <w:rsid w:val="006740C7"/>
    <w:rsid w:val="006760F6"/>
    <w:rsid w:val="00681078"/>
    <w:rsid w:val="0069350D"/>
    <w:rsid w:val="00695113"/>
    <w:rsid w:val="006B229D"/>
    <w:rsid w:val="006B6180"/>
    <w:rsid w:val="006C13CD"/>
    <w:rsid w:val="006D16C7"/>
    <w:rsid w:val="006D46AF"/>
    <w:rsid w:val="006D482B"/>
    <w:rsid w:val="006E0F31"/>
    <w:rsid w:val="006E1016"/>
    <w:rsid w:val="006F7FCC"/>
    <w:rsid w:val="00712064"/>
    <w:rsid w:val="00712392"/>
    <w:rsid w:val="0072745F"/>
    <w:rsid w:val="00743A52"/>
    <w:rsid w:val="0076027A"/>
    <w:rsid w:val="00772CCA"/>
    <w:rsid w:val="00775202"/>
    <w:rsid w:val="00775CCA"/>
    <w:rsid w:val="007766A7"/>
    <w:rsid w:val="007945B2"/>
    <w:rsid w:val="00796BDA"/>
    <w:rsid w:val="007B3337"/>
    <w:rsid w:val="007F71B4"/>
    <w:rsid w:val="008067AB"/>
    <w:rsid w:val="00806C71"/>
    <w:rsid w:val="008162CB"/>
    <w:rsid w:val="00816A09"/>
    <w:rsid w:val="00816DAD"/>
    <w:rsid w:val="00821589"/>
    <w:rsid w:val="00824035"/>
    <w:rsid w:val="00826E9F"/>
    <w:rsid w:val="00832B34"/>
    <w:rsid w:val="00865D49"/>
    <w:rsid w:val="00882E14"/>
    <w:rsid w:val="008B4620"/>
    <w:rsid w:val="008C5003"/>
    <w:rsid w:val="008C68CB"/>
    <w:rsid w:val="008E58C8"/>
    <w:rsid w:val="008E6E11"/>
    <w:rsid w:val="008F27A5"/>
    <w:rsid w:val="008F4506"/>
    <w:rsid w:val="009057E9"/>
    <w:rsid w:val="009165BC"/>
    <w:rsid w:val="009213C7"/>
    <w:rsid w:val="0092521E"/>
    <w:rsid w:val="00934FD0"/>
    <w:rsid w:val="0095029E"/>
    <w:rsid w:val="00953ADE"/>
    <w:rsid w:val="00960226"/>
    <w:rsid w:val="009665D9"/>
    <w:rsid w:val="009721DF"/>
    <w:rsid w:val="009753ED"/>
    <w:rsid w:val="009C16A5"/>
    <w:rsid w:val="009C7413"/>
    <w:rsid w:val="009D011D"/>
    <w:rsid w:val="009E3BE2"/>
    <w:rsid w:val="00A14549"/>
    <w:rsid w:val="00A27DA7"/>
    <w:rsid w:val="00A35B20"/>
    <w:rsid w:val="00A545DE"/>
    <w:rsid w:val="00A6004F"/>
    <w:rsid w:val="00A70ADF"/>
    <w:rsid w:val="00A80618"/>
    <w:rsid w:val="00A8264D"/>
    <w:rsid w:val="00A85C61"/>
    <w:rsid w:val="00A90362"/>
    <w:rsid w:val="00A93124"/>
    <w:rsid w:val="00A97860"/>
    <w:rsid w:val="00AA4433"/>
    <w:rsid w:val="00AA6D6B"/>
    <w:rsid w:val="00AA6DF6"/>
    <w:rsid w:val="00AA7E11"/>
    <w:rsid w:val="00AD1585"/>
    <w:rsid w:val="00AD5852"/>
    <w:rsid w:val="00AD746B"/>
    <w:rsid w:val="00AE275E"/>
    <w:rsid w:val="00AE4D19"/>
    <w:rsid w:val="00AE4E0F"/>
    <w:rsid w:val="00AF2786"/>
    <w:rsid w:val="00AF5024"/>
    <w:rsid w:val="00B16B6A"/>
    <w:rsid w:val="00B16C4B"/>
    <w:rsid w:val="00B208F8"/>
    <w:rsid w:val="00B2279D"/>
    <w:rsid w:val="00B31F2F"/>
    <w:rsid w:val="00B353D3"/>
    <w:rsid w:val="00B36BAC"/>
    <w:rsid w:val="00B52E80"/>
    <w:rsid w:val="00B53D59"/>
    <w:rsid w:val="00B5638A"/>
    <w:rsid w:val="00B74A7E"/>
    <w:rsid w:val="00B76AB4"/>
    <w:rsid w:val="00B814DC"/>
    <w:rsid w:val="00B93AF7"/>
    <w:rsid w:val="00BA1999"/>
    <w:rsid w:val="00BA2456"/>
    <w:rsid w:val="00BB068D"/>
    <w:rsid w:val="00BB341D"/>
    <w:rsid w:val="00BC2D4D"/>
    <w:rsid w:val="00BC57B4"/>
    <w:rsid w:val="00BD4474"/>
    <w:rsid w:val="00BD4D75"/>
    <w:rsid w:val="00BE3778"/>
    <w:rsid w:val="00BE4A06"/>
    <w:rsid w:val="00BF1F7E"/>
    <w:rsid w:val="00BF46F8"/>
    <w:rsid w:val="00C016D6"/>
    <w:rsid w:val="00C03DBD"/>
    <w:rsid w:val="00C272E3"/>
    <w:rsid w:val="00C44B08"/>
    <w:rsid w:val="00C465FE"/>
    <w:rsid w:val="00C61ECC"/>
    <w:rsid w:val="00C6283C"/>
    <w:rsid w:val="00C711E6"/>
    <w:rsid w:val="00C73E90"/>
    <w:rsid w:val="00C76DB1"/>
    <w:rsid w:val="00C8324D"/>
    <w:rsid w:val="00C941DC"/>
    <w:rsid w:val="00C97E04"/>
    <w:rsid w:val="00CB4BD7"/>
    <w:rsid w:val="00CC6706"/>
    <w:rsid w:val="00CD330A"/>
    <w:rsid w:val="00D03E33"/>
    <w:rsid w:val="00D06EA1"/>
    <w:rsid w:val="00D10730"/>
    <w:rsid w:val="00D10C03"/>
    <w:rsid w:val="00D1114A"/>
    <w:rsid w:val="00D22B85"/>
    <w:rsid w:val="00D23EBE"/>
    <w:rsid w:val="00D265B9"/>
    <w:rsid w:val="00D57A49"/>
    <w:rsid w:val="00D60DFA"/>
    <w:rsid w:val="00D64684"/>
    <w:rsid w:val="00D70AC0"/>
    <w:rsid w:val="00D80AC7"/>
    <w:rsid w:val="00DA06A5"/>
    <w:rsid w:val="00DA0E7F"/>
    <w:rsid w:val="00DA16EC"/>
    <w:rsid w:val="00DA5D9D"/>
    <w:rsid w:val="00DB0610"/>
    <w:rsid w:val="00E004C7"/>
    <w:rsid w:val="00E15755"/>
    <w:rsid w:val="00E23DD8"/>
    <w:rsid w:val="00E2550C"/>
    <w:rsid w:val="00E30653"/>
    <w:rsid w:val="00E315DA"/>
    <w:rsid w:val="00E44D8A"/>
    <w:rsid w:val="00E52EB0"/>
    <w:rsid w:val="00E52F75"/>
    <w:rsid w:val="00E663BE"/>
    <w:rsid w:val="00E73AB2"/>
    <w:rsid w:val="00E77766"/>
    <w:rsid w:val="00E91FDE"/>
    <w:rsid w:val="00E96CD9"/>
    <w:rsid w:val="00EA3733"/>
    <w:rsid w:val="00EA4764"/>
    <w:rsid w:val="00EC74E4"/>
    <w:rsid w:val="00ED2366"/>
    <w:rsid w:val="00ED69CF"/>
    <w:rsid w:val="00EE32FB"/>
    <w:rsid w:val="00EF0F24"/>
    <w:rsid w:val="00F178FB"/>
    <w:rsid w:val="00F35149"/>
    <w:rsid w:val="00F4177B"/>
    <w:rsid w:val="00F55BDE"/>
    <w:rsid w:val="00F56396"/>
    <w:rsid w:val="00F657C7"/>
    <w:rsid w:val="00F66D39"/>
    <w:rsid w:val="00F73C93"/>
    <w:rsid w:val="00F747BA"/>
    <w:rsid w:val="00FA32D6"/>
    <w:rsid w:val="00FB28DA"/>
    <w:rsid w:val="00FB78B4"/>
    <w:rsid w:val="00FC14D3"/>
    <w:rsid w:val="00FE0C83"/>
    <w:rsid w:val="00FE5A95"/>
    <w:rsid w:val="00FE76F4"/>
    <w:rsid w:val="00FF0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AAEB7D"/>
  <w15:chartTrackingRefBased/>
  <w15:docId w15:val="{25EED1D5-404E-448B-873C-73B60884E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057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057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E4A06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F178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78FB"/>
  </w:style>
  <w:style w:type="paragraph" w:styleId="Footer">
    <w:name w:val="footer"/>
    <w:basedOn w:val="Normal"/>
    <w:link w:val="FooterChar"/>
    <w:uiPriority w:val="99"/>
    <w:unhideWhenUsed/>
    <w:rsid w:val="00F178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78FB"/>
  </w:style>
  <w:style w:type="character" w:customStyle="1" w:styleId="keyword">
    <w:name w:val="keyword"/>
    <w:basedOn w:val="DefaultParagraphFont"/>
    <w:rsid w:val="003B3185"/>
  </w:style>
  <w:style w:type="character" w:customStyle="1" w:styleId="comment">
    <w:name w:val="comment"/>
    <w:basedOn w:val="DefaultParagraphFont"/>
    <w:rsid w:val="003B3185"/>
  </w:style>
  <w:style w:type="character" w:customStyle="1" w:styleId="number">
    <w:name w:val="number"/>
    <w:basedOn w:val="DefaultParagraphFont"/>
    <w:rsid w:val="003B3185"/>
  </w:style>
  <w:style w:type="character" w:customStyle="1" w:styleId="string">
    <w:name w:val="string"/>
    <w:basedOn w:val="DefaultParagraphFont"/>
    <w:rsid w:val="003B3185"/>
  </w:style>
  <w:style w:type="character" w:customStyle="1" w:styleId="datatypes">
    <w:name w:val="datatypes"/>
    <w:basedOn w:val="DefaultParagraphFont"/>
    <w:rsid w:val="00365045"/>
  </w:style>
  <w:style w:type="character" w:styleId="Hyperlink">
    <w:name w:val="Hyperlink"/>
    <w:basedOn w:val="DefaultParagraphFont"/>
    <w:uiPriority w:val="99"/>
    <w:unhideWhenUsed/>
    <w:rsid w:val="003B629C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6004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90362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213C7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13C7"/>
    <w:rPr>
      <w:rFonts w:ascii="Times New Roma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213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84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1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94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15883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727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752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2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1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6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ackerrank.com/lab-data-structures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hackerrank.com/lab-data-structure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hackerrank.com/lab-data-structures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779EF0-203D-4A40-9605-DDA6078DF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88</Words>
  <Characters>278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 Hassan</dc:creator>
  <cp:keywords/>
  <dc:description/>
  <cp:lastModifiedBy>SIBA</cp:lastModifiedBy>
  <cp:revision>12</cp:revision>
  <cp:lastPrinted>2020-11-16T05:45:00Z</cp:lastPrinted>
  <dcterms:created xsi:type="dcterms:W3CDTF">2020-11-16T05:45:00Z</dcterms:created>
  <dcterms:modified xsi:type="dcterms:W3CDTF">2022-09-29T11:13:00Z</dcterms:modified>
</cp:coreProperties>
</file>